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AF943" w14:textId="59B019DA" w:rsidR="00723497" w:rsidRPr="00581A09" w:rsidRDefault="00723497" w:rsidP="00581A09">
      <w:pPr>
        <w:spacing w:after="0" w:line="240" w:lineRule="auto"/>
        <w:jc w:val="center"/>
        <w:rPr>
          <w:rFonts w:ascii="Helvetica Neue W23 for SKY Reg" w:hAnsi="Helvetica Neue W23 for SKY Reg" w:cs="Helvetica Neue W23 for SKY Reg"/>
          <w:b/>
          <w:bCs/>
          <w:rtl/>
        </w:rPr>
      </w:pPr>
      <w:r w:rsidRPr="00581A09">
        <w:rPr>
          <w:rFonts w:ascii="Helvetica Neue W23 for SKY Reg" w:hAnsi="Helvetica Neue W23 for SKY Reg" w:cs="Helvetica Neue W23 for SKY Reg" w:hint="cs"/>
          <w:b/>
          <w:bCs/>
          <w:rtl/>
        </w:rPr>
        <w:t>ا</w:t>
      </w:r>
      <w:r w:rsidRPr="00581A09">
        <w:rPr>
          <w:rFonts w:ascii="Helvetica Neue W23 for SKY Reg" w:hAnsi="Helvetica Neue W23 for SKY Reg" w:cs="Helvetica Neue W23 for SKY Reg"/>
          <w:b/>
          <w:bCs/>
          <w:rtl/>
        </w:rPr>
        <w:t xml:space="preserve">ستمارة طلب </w:t>
      </w:r>
      <w:r w:rsidRPr="00581A09">
        <w:rPr>
          <w:rFonts w:ascii="Helvetica Neue W23 for SKY Reg" w:hAnsi="Helvetica Neue W23 for SKY Reg" w:cs="Helvetica Neue W23 for SKY Reg" w:hint="cs"/>
          <w:b/>
          <w:bCs/>
          <w:rtl/>
        </w:rPr>
        <w:t>ترشح</w:t>
      </w:r>
      <w:r w:rsidRPr="00581A09">
        <w:rPr>
          <w:rFonts w:ascii="Helvetica Neue W23 for SKY Reg" w:hAnsi="Helvetica Neue W23 for SKY Reg" w:cs="Helvetica Neue W23 for SKY Reg"/>
          <w:b/>
          <w:bCs/>
          <w:rtl/>
        </w:rPr>
        <w:t xml:space="preserve"> لعضوية مجلس إدارة</w:t>
      </w:r>
      <w:r w:rsidRPr="00581A09">
        <w:rPr>
          <w:rFonts w:ascii="Helvetica Neue W23 for SKY Reg" w:hAnsi="Helvetica Neue W23 for SKY Reg" w:cs="Helvetica Neue W23 for SKY Reg" w:hint="cs"/>
          <w:b/>
          <w:bCs/>
          <w:rtl/>
        </w:rPr>
        <w:t xml:space="preserve"> جمعية الحوسبة السحابية</w:t>
      </w:r>
    </w:p>
    <w:p w14:paraId="1AD7A966" w14:textId="03807643" w:rsidR="00723497" w:rsidRDefault="005F4D0A" w:rsidP="00723497">
      <w:pPr>
        <w:spacing w:after="0" w:line="240" w:lineRule="auto"/>
        <w:jc w:val="center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  <w:r>
        <w:rPr>
          <w:rFonts w:ascii="Helvetica Neue W23 for SKY Reg" w:hAnsi="Helvetica Neue W23 for SKY Reg" w:cs="Helvetica Neue W23 for SKY Reg"/>
          <w:b/>
          <w:bCs/>
          <w:noProof/>
          <w:sz w:val="24"/>
          <w:szCs w:val="24"/>
          <w:rtl/>
          <w:lang w:val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49A573" wp14:editId="739DA8B0">
                <wp:simplePos x="0" y="0"/>
                <wp:positionH relativeFrom="margin">
                  <wp:posOffset>-542925</wp:posOffset>
                </wp:positionH>
                <wp:positionV relativeFrom="paragraph">
                  <wp:posOffset>8890</wp:posOffset>
                </wp:positionV>
                <wp:extent cx="6734175" cy="2200507"/>
                <wp:effectExtent l="0" t="0" r="28575" b="28575"/>
                <wp:wrapNone/>
                <wp:docPr id="2" name="مستطيل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4175" cy="2200507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FEAE76" w14:textId="77777777" w:rsidR="00723497" w:rsidRPr="00545AB6" w:rsidRDefault="00723497" w:rsidP="005F4D0A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545AB6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شروط الترشيح لعضوية مجلس ادارة جمعية الحوسبة السحابية:</w:t>
                            </w:r>
                          </w:p>
                          <w:p w14:paraId="36304D41" w14:textId="77777777" w:rsidR="00581A09" w:rsidRPr="00545AB6" w:rsidRDefault="00581A09" w:rsidP="00581A0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tabs>
                                <w:tab w:val="clear" w:pos="432"/>
                              </w:tabs>
                              <w:bidi/>
                              <w:ind w:left="450" w:hanging="450"/>
                              <w:jc w:val="both"/>
                              <w:rPr>
                                <w:rFonts w:asciiTheme="minorHAnsi" w:eastAsia="Calibri" w:hAnsiTheme="minorHAnsi" w:cstheme="minorHAnsi"/>
                                <w:sz w:val="24"/>
                                <w:szCs w:val="24"/>
                                <w:rtl/>
                              </w:rPr>
                            </w:pPr>
                            <w:r w:rsidRPr="00545AB6">
                              <w:rPr>
                                <w:rFonts w:asciiTheme="minorHAnsi" w:eastAsia="Calibri" w:hAnsiTheme="minorHAnsi" w:cstheme="minorHAnsi"/>
                                <w:sz w:val="24"/>
                                <w:szCs w:val="24"/>
                                <w:rtl/>
                              </w:rPr>
                              <w:t>أن يكون سعودياً.</w:t>
                            </w:r>
                          </w:p>
                          <w:p w14:paraId="7610751A" w14:textId="77777777" w:rsidR="00581A09" w:rsidRPr="00545AB6" w:rsidRDefault="00581A09" w:rsidP="00581A0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tabs>
                                <w:tab w:val="clear" w:pos="432"/>
                              </w:tabs>
                              <w:bidi/>
                              <w:ind w:left="450" w:hanging="450"/>
                              <w:jc w:val="both"/>
                              <w:rPr>
                                <w:rFonts w:asciiTheme="minorHAnsi" w:eastAsia="Calibr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545AB6">
                              <w:rPr>
                                <w:rFonts w:asciiTheme="minorHAnsi" w:eastAsia="Calibri" w:hAnsiTheme="minorHAnsi" w:cstheme="minorHAnsi"/>
                                <w:sz w:val="24"/>
                                <w:szCs w:val="24"/>
                                <w:rtl/>
                              </w:rPr>
                              <w:t>أن يكون كامل الأهلية.</w:t>
                            </w:r>
                          </w:p>
                          <w:p w14:paraId="70695304" w14:textId="77777777" w:rsidR="00581A09" w:rsidRPr="00545AB6" w:rsidRDefault="00581A09" w:rsidP="00581A0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tabs>
                                <w:tab w:val="clear" w:pos="432"/>
                              </w:tabs>
                              <w:bidi/>
                              <w:ind w:left="450" w:hanging="450"/>
                              <w:jc w:val="both"/>
                              <w:rPr>
                                <w:rFonts w:asciiTheme="minorHAnsi" w:eastAsia="Calibr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545AB6">
                              <w:rPr>
                                <w:rFonts w:asciiTheme="minorHAnsi" w:eastAsia="Calibri" w:hAnsiTheme="minorHAnsi" w:cstheme="minorHAnsi"/>
                                <w:sz w:val="24"/>
                                <w:szCs w:val="24"/>
                                <w:rtl/>
                              </w:rPr>
                              <w:t>أن يكونَ عضواً عاملاً في الجمعية العمومية مدةً لا تقل عن ستة أشهر.</w:t>
                            </w:r>
                          </w:p>
                          <w:p w14:paraId="13A2A1F0" w14:textId="77777777" w:rsidR="00581A09" w:rsidRPr="00545AB6" w:rsidRDefault="00581A09" w:rsidP="00581A0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tabs>
                                <w:tab w:val="clear" w:pos="432"/>
                              </w:tabs>
                              <w:bidi/>
                              <w:ind w:left="450" w:hanging="450"/>
                              <w:jc w:val="both"/>
                              <w:rPr>
                                <w:rFonts w:asciiTheme="minorHAnsi" w:eastAsia="Calibr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545AB6">
                              <w:rPr>
                                <w:rFonts w:asciiTheme="minorHAnsi" w:eastAsia="Calibri" w:hAnsiTheme="minorHAnsi" w:cstheme="minorHAnsi"/>
                                <w:sz w:val="24"/>
                                <w:szCs w:val="24"/>
                                <w:rtl/>
                              </w:rPr>
                              <w:t>ألا يقل عمره عن (21) سنة.</w:t>
                            </w:r>
                          </w:p>
                          <w:p w14:paraId="612B33CD" w14:textId="77777777" w:rsidR="00581A09" w:rsidRPr="00545AB6" w:rsidRDefault="00581A09" w:rsidP="00581A09">
                            <w:pPr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jc w:val="both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rtl/>
                              </w:rPr>
                            </w:pPr>
                            <w:r w:rsidRPr="00545AB6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rtl/>
                              </w:rPr>
                              <w:t>ألا يكون من العاملين في الإدارة المختصة بالإشراف على الجمعية في المركز أو الجهة المشرفة إلا بموافقة المركز.</w:t>
                            </w:r>
                          </w:p>
                          <w:p w14:paraId="516F217A" w14:textId="77777777" w:rsidR="00581A09" w:rsidRPr="00545AB6" w:rsidRDefault="00581A09" w:rsidP="00581A0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tabs>
                                <w:tab w:val="clear" w:pos="432"/>
                              </w:tabs>
                              <w:bidi/>
                              <w:ind w:left="450" w:hanging="450"/>
                              <w:jc w:val="both"/>
                              <w:rPr>
                                <w:rFonts w:asciiTheme="minorHAnsi" w:eastAsia="Calibr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545AB6">
                              <w:rPr>
                                <w:rFonts w:asciiTheme="minorHAnsi" w:eastAsia="Calibri" w:hAnsiTheme="minorHAnsi" w:cstheme="minorHAnsi"/>
                                <w:sz w:val="24"/>
                                <w:szCs w:val="24"/>
                                <w:rtl/>
                              </w:rPr>
                              <w:t>أن يكون قد وفّى جميع الالتزامات المالية تجاه الجمعية.</w:t>
                            </w:r>
                          </w:p>
                          <w:p w14:paraId="2F6435A4" w14:textId="77777777" w:rsidR="00581A09" w:rsidRPr="00545AB6" w:rsidRDefault="00581A09" w:rsidP="00581A0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tabs>
                                <w:tab w:val="clear" w:pos="432"/>
                              </w:tabs>
                              <w:bidi/>
                              <w:ind w:left="450" w:hanging="450"/>
                              <w:jc w:val="both"/>
                              <w:rPr>
                                <w:rFonts w:asciiTheme="minorHAnsi" w:eastAsia="Calibr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545AB6">
                              <w:rPr>
                                <w:rFonts w:asciiTheme="minorHAnsi" w:eastAsia="Calibri" w:hAnsiTheme="minorHAnsi" w:cstheme="minorHAnsi"/>
                                <w:sz w:val="24"/>
                                <w:szCs w:val="24"/>
                                <w:rtl/>
                              </w:rPr>
                              <w:t>ألا يكون قد صدر في حقه حكم نهائي بإدانته في جريمة مخلة بالشرف والأمانة ما لم يكن قد رُدَّ إليه اعتباره.</w:t>
                            </w:r>
                          </w:p>
                          <w:p w14:paraId="326A92C5" w14:textId="77777777" w:rsidR="00581A09" w:rsidRPr="00545AB6" w:rsidRDefault="00581A09" w:rsidP="00581A0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tabs>
                                <w:tab w:val="clear" w:pos="432"/>
                              </w:tabs>
                              <w:bidi/>
                              <w:ind w:left="450" w:hanging="450"/>
                              <w:jc w:val="both"/>
                              <w:rPr>
                                <w:rFonts w:asciiTheme="minorHAnsi" w:eastAsia="Calibr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545AB6">
                              <w:rPr>
                                <w:rFonts w:asciiTheme="minorHAnsi" w:eastAsia="Calibri" w:hAnsiTheme="minorHAnsi" w:cstheme="minorHAnsi"/>
                                <w:sz w:val="24"/>
                                <w:szCs w:val="24"/>
                                <w:rtl/>
                              </w:rPr>
                              <w:t>ألا يكون عضواً في مجلس الإدارة لأكثر من دورتين سابقتين على التوالي إلا بموافقة المركز.</w:t>
                            </w:r>
                          </w:p>
                          <w:p w14:paraId="6F8D58DD" w14:textId="135806CC" w:rsidR="00723497" w:rsidRPr="00545AB6" w:rsidRDefault="00581A09" w:rsidP="00C539A4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tabs>
                                <w:tab w:val="clear" w:pos="432"/>
                              </w:tabs>
                              <w:bidi/>
                              <w:ind w:left="450" w:hanging="450"/>
                              <w:jc w:val="both"/>
                              <w:rPr>
                                <w:rFonts w:asciiTheme="minorHAnsi" w:eastAsia="Calibr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545AB6">
                              <w:rPr>
                                <w:rFonts w:asciiTheme="minorHAnsi" w:eastAsia="Calibri" w:hAnsiTheme="minorHAnsi" w:cstheme="minorHAnsi"/>
                                <w:sz w:val="24"/>
                                <w:szCs w:val="24"/>
                                <w:rtl/>
                              </w:rPr>
                              <w:t>موافقة المركز على ترشحه للمجلس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49A573" id="مستطيل 2" o:spid="_x0000_s1026" style="position:absolute;left:0;text-align:left;margin-left:-42.75pt;margin-top:.7pt;width:530.25pt;height:173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" fillcolor="white [3201]" strokecolor="black [3200]" strokeweight="1pt">
                <v:textbox>
                  <w:txbxContent>
                    <w:p w14:paraId="6AFEAE76" w14:textId="77777777" w:rsidR="00723497" w:rsidRPr="00545AB6" w:rsidRDefault="00723497" w:rsidP="005F4D0A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545AB6">
                        <w:rPr>
                          <w:rFonts w:asciiTheme="minorHAnsi" w:hAnsiTheme="minorHAnsi" w:cstheme="minorHAnsi"/>
                          <w:b/>
                          <w:bCs/>
                          <w:sz w:val="24"/>
                          <w:szCs w:val="24"/>
                          <w:rtl/>
                        </w:rPr>
                        <w:t>شروط الترشيح لعضوية مجلس ادارة جمعية الحوسبة السحابية:</w:t>
                      </w:r>
                    </w:p>
                    <w:p w14:paraId="36304D41" w14:textId="77777777" w:rsidR="00581A09" w:rsidRPr="00545AB6" w:rsidRDefault="00581A09" w:rsidP="00581A0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tabs>
                          <w:tab w:val="clear" w:pos="432"/>
                        </w:tabs>
                        <w:bidi/>
                        <w:ind w:left="450" w:hanging="450"/>
                        <w:jc w:val="both"/>
                        <w:rPr>
                          <w:rFonts w:asciiTheme="minorHAnsi" w:eastAsia="Calibri" w:hAnsiTheme="minorHAnsi" w:cstheme="minorHAnsi"/>
                          <w:sz w:val="24"/>
                          <w:szCs w:val="24"/>
                          <w:rtl/>
                        </w:rPr>
                      </w:pPr>
                      <w:r w:rsidRPr="00545AB6">
                        <w:rPr>
                          <w:rFonts w:asciiTheme="minorHAnsi" w:eastAsia="Calibri" w:hAnsiTheme="minorHAnsi" w:cstheme="minorHAnsi"/>
                          <w:sz w:val="24"/>
                          <w:szCs w:val="24"/>
                          <w:rtl/>
                        </w:rPr>
                        <w:t>أن يكون سعودياً.</w:t>
                      </w:r>
                    </w:p>
                    <w:p w14:paraId="7610751A" w14:textId="77777777" w:rsidR="00581A09" w:rsidRPr="00545AB6" w:rsidRDefault="00581A09" w:rsidP="00581A0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tabs>
                          <w:tab w:val="clear" w:pos="432"/>
                        </w:tabs>
                        <w:bidi/>
                        <w:ind w:left="450" w:hanging="450"/>
                        <w:jc w:val="both"/>
                        <w:rPr>
                          <w:rFonts w:asciiTheme="minorHAnsi" w:eastAsia="Calibri" w:hAnsiTheme="minorHAnsi" w:cstheme="minorHAnsi"/>
                          <w:sz w:val="24"/>
                          <w:szCs w:val="24"/>
                        </w:rPr>
                      </w:pPr>
                      <w:r w:rsidRPr="00545AB6">
                        <w:rPr>
                          <w:rFonts w:asciiTheme="minorHAnsi" w:eastAsia="Calibri" w:hAnsiTheme="minorHAnsi" w:cstheme="minorHAnsi"/>
                          <w:sz w:val="24"/>
                          <w:szCs w:val="24"/>
                          <w:rtl/>
                        </w:rPr>
                        <w:t>أن يكون كامل الأهلية.</w:t>
                      </w:r>
                    </w:p>
                    <w:p w14:paraId="70695304" w14:textId="77777777" w:rsidR="00581A09" w:rsidRPr="00545AB6" w:rsidRDefault="00581A09" w:rsidP="00581A0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tabs>
                          <w:tab w:val="clear" w:pos="432"/>
                        </w:tabs>
                        <w:bidi/>
                        <w:ind w:left="450" w:hanging="450"/>
                        <w:jc w:val="both"/>
                        <w:rPr>
                          <w:rFonts w:asciiTheme="minorHAnsi" w:eastAsia="Calibri" w:hAnsiTheme="minorHAnsi" w:cstheme="minorHAnsi"/>
                          <w:sz w:val="24"/>
                          <w:szCs w:val="24"/>
                        </w:rPr>
                      </w:pPr>
                      <w:r w:rsidRPr="00545AB6">
                        <w:rPr>
                          <w:rFonts w:asciiTheme="minorHAnsi" w:eastAsia="Calibri" w:hAnsiTheme="minorHAnsi" w:cstheme="minorHAnsi"/>
                          <w:sz w:val="24"/>
                          <w:szCs w:val="24"/>
                          <w:rtl/>
                        </w:rPr>
                        <w:t>أن يكونَ عضواً عاملاً في الجمعية العمومية مدةً لا تقل عن ستة أشهر.</w:t>
                      </w:r>
                    </w:p>
                    <w:p w14:paraId="13A2A1F0" w14:textId="77777777" w:rsidR="00581A09" w:rsidRPr="00545AB6" w:rsidRDefault="00581A09" w:rsidP="00581A0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tabs>
                          <w:tab w:val="clear" w:pos="432"/>
                        </w:tabs>
                        <w:bidi/>
                        <w:ind w:left="450" w:hanging="450"/>
                        <w:jc w:val="both"/>
                        <w:rPr>
                          <w:rFonts w:asciiTheme="minorHAnsi" w:eastAsia="Calibri" w:hAnsiTheme="minorHAnsi" w:cstheme="minorHAnsi"/>
                          <w:sz w:val="24"/>
                          <w:szCs w:val="24"/>
                        </w:rPr>
                      </w:pPr>
                      <w:r w:rsidRPr="00545AB6">
                        <w:rPr>
                          <w:rFonts w:asciiTheme="minorHAnsi" w:eastAsia="Calibri" w:hAnsiTheme="minorHAnsi" w:cstheme="minorHAnsi"/>
                          <w:sz w:val="24"/>
                          <w:szCs w:val="24"/>
                          <w:rtl/>
                        </w:rPr>
                        <w:t>ألا يقل عمره عن (21) سنة.</w:t>
                      </w:r>
                    </w:p>
                    <w:p w14:paraId="612B33CD" w14:textId="77777777" w:rsidR="00581A09" w:rsidRPr="00545AB6" w:rsidRDefault="00581A09" w:rsidP="00581A09">
                      <w:pPr>
                        <w:numPr>
                          <w:ilvl w:val="0"/>
                          <w:numId w:val="7"/>
                        </w:numPr>
                        <w:spacing w:after="0" w:line="240" w:lineRule="auto"/>
                        <w:jc w:val="both"/>
                        <w:rPr>
                          <w:rFonts w:asciiTheme="minorHAnsi" w:hAnsiTheme="minorHAnsi" w:cstheme="minorHAnsi"/>
                          <w:sz w:val="24"/>
                          <w:szCs w:val="24"/>
                          <w:rtl/>
                        </w:rPr>
                      </w:pPr>
                      <w:r w:rsidRPr="00545AB6">
                        <w:rPr>
                          <w:rFonts w:asciiTheme="minorHAnsi" w:hAnsiTheme="minorHAnsi" w:cstheme="minorHAnsi"/>
                          <w:sz w:val="24"/>
                          <w:szCs w:val="24"/>
                          <w:rtl/>
                        </w:rPr>
                        <w:t>ألا يكون من العاملين في الإدارة المختصة بالإشراف على الجمعية في المركز أو الجهة المشرفة إلا بموافقة المركز.</w:t>
                      </w:r>
                    </w:p>
                    <w:p w14:paraId="516F217A" w14:textId="77777777" w:rsidR="00581A09" w:rsidRPr="00545AB6" w:rsidRDefault="00581A09" w:rsidP="00581A0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tabs>
                          <w:tab w:val="clear" w:pos="432"/>
                        </w:tabs>
                        <w:bidi/>
                        <w:ind w:left="450" w:hanging="450"/>
                        <w:jc w:val="both"/>
                        <w:rPr>
                          <w:rFonts w:asciiTheme="minorHAnsi" w:eastAsia="Calibri" w:hAnsiTheme="minorHAnsi" w:cstheme="minorHAnsi"/>
                          <w:sz w:val="24"/>
                          <w:szCs w:val="24"/>
                        </w:rPr>
                      </w:pPr>
                      <w:r w:rsidRPr="00545AB6">
                        <w:rPr>
                          <w:rFonts w:asciiTheme="minorHAnsi" w:eastAsia="Calibri" w:hAnsiTheme="minorHAnsi" w:cstheme="minorHAnsi"/>
                          <w:sz w:val="24"/>
                          <w:szCs w:val="24"/>
                          <w:rtl/>
                        </w:rPr>
                        <w:t>أن يكون قد وفّى جميع الالتزامات المالية تجاه الجمعية.</w:t>
                      </w:r>
                    </w:p>
                    <w:p w14:paraId="2F6435A4" w14:textId="77777777" w:rsidR="00581A09" w:rsidRPr="00545AB6" w:rsidRDefault="00581A09" w:rsidP="00581A0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tabs>
                          <w:tab w:val="clear" w:pos="432"/>
                        </w:tabs>
                        <w:bidi/>
                        <w:ind w:left="450" w:hanging="450"/>
                        <w:jc w:val="both"/>
                        <w:rPr>
                          <w:rFonts w:asciiTheme="minorHAnsi" w:eastAsia="Calibri" w:hAnsiTheme="minorHAnsi" w:cstheme="minorHAnsi"/>
                          <w:sz w:val="24"/>
                          <w:szCs w:val="24"/>
                        </w:rPr>
                      </w:pPr>
                      <w:r w:rsidRPr="00545AB6">
                        <w:rPr>
                          <w:rFonts w:asciiTheme="minorHAnsi" w:eastAsia="Calibri" w:hAnsiTheme="minorHAnsi" w:cstheme="minorHAnsi"/>
                          <w:sz w:val="24"/>
                          <w:szCs w:val="24"/>
                          <w:rtl/>
                        </w:rPr>
                        <w:t>ألا يكون قد صدر في حقه حكم نهائي بإدانته في جريمة مخلة بالشرف والأمانة ما لم يكن قد رُدَّ إليه اعتباره.</w:t>
                      </w:r>
                    </w:p>
                    <w:p w14:paraId="326A92C5" w14:textId="77777777" w:rsidR="00581A09" w:rsidRPr="00545AB6" w:rsidRDefault="00581A09" w:rsidP="00581A0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tabs>
                          <w:tab w:val="clear" w:pos="432"/>
                        </w:tabs>
                        <w:bidi/>
                        <w:ind w:left="450" w:hanging="450"/>
                        <w:jc w:val="both"/>
                        <w:rPr>
                          <w:rFonts w:asciiTheme="minorHAnsi" w:eastAsia="Calibri" w:hAnsiTheme="minorHAnsi" w:cstheme="minorHAnsi"/>
                          <w:sz w:val="24"/>
                          <w:szCs w:val="24"/>
                        </w:rPr>
                      </w:pPr>
                      <w:r w:rsidRPr="00545AB6">
                        <w:rPr>
                          <w:rFonts w:asciiTheme="minorHAnsi" w:eastAsia="Calibri" w:hAnsiTheme="minorHAnsi" w:cstheme="minorHAnsi"/>
                          <w:sz w:val="24"/>
                          <w:szCs w:val="24"/>
                          <w:rtl/>
                        </w:rPr>
                        <w:t>ألا يكون عضواً في مجلس الإدارة لأكثر من دورتين سابقتين على التوالي إلا بموافقة المركز.</w:t>
                      </w:r>
                    </w:p>
                    <w:p w14:paraId="6F8D58DD" w14:textId="135806CC" w:rsidR="00723497" w:rsidRPr="00545AB6" w:rsidRDefault="00581A09" w:rsidP="00C539A4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tabs>
                          <w:tab w:val="clear" w:pos="432"/>
                        </w:tabs>
                        <w:bidi/>
                        <w:ind w:left="450" w:hanging="450"/>
                        <w:jc w:val="both"/>
                        <w:rPr>
                          <w:rFonts w:asciiTheme="minorHAnsi" w:eastAsia="Calibri" w:hAnsiTheme="minorHAnsi" w:cstheme="minorHAnsi"/>
                          <w:sz w:val="24"/>
                          <w:szCs w:val="24"/>
                        </w:rPr>
                      </w:pPr>
                      <w:r w:rsidRPr="00545AB6">
                        <w:rPr>
                          <w:rFonts w:asciiTheme="minorHAnsi" w:eastAsia="Calibri" w:hAnsiTheme="minorHAnsi" w:cstheme="minorHAnsi"/>
                          <w:sz w:val="24"/>
                          <w:szCs w:val="24"/>
                          <w:rtl/>
                        </w:rPr>
                        <w:t>موافقة المركز على ترشحه للمجلس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00AFD6A" w14:textId="05DF404A" w:rsidR="00723497" w:rsidRPr="00723497" w:rsidRDefault="00723497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727C5D34" w14:textId="139B7B5E" w:rsidR="00723497" w:rsidRDefault="00723497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1F47ABE2" w14:textId="77777777" w:rsidR="00723497" w:rsidRDefault="00723497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72378E03" w14:textId="77777777" w:rsidR="00723497" w:rsidRDefault="00723497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1064C0B9" w14:textId="77777777" w:rsidR="00723497" w:rsidRDefault="00723497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7D4DFDFD" w14:textId="77777777" w:rsidR="00723497" w:rsidRDefault="00723497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42B5C3B3" w14:textId="5BF41959" w:rsidR="00723497" w:rsidRDefault="00B925EF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  <w:r>
        <w:rPr>
          <w:rFonts w:ascii="Helvetica Neue W23 for SKY Reg" w:hAnsi="Helvetica Neue W23 for SKY Reg" w:cs="Helvetica Neue W23 for SKY Reg"/>
          <w:b/>
          <w:bCs/>
          <w:noProof/>
          <w:sz w:val="24"/>
          <w:szCs w:val="24"/>
          <w:rtl/>
          <w:lang w:val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A2D1581" wp14:editId="13481094">
                <wp:simplePos x="0" y="0"/>
                <wp:positionH relativeFrom="margin">
                  <wp:posOffset>-542925</wp:posOffset>
                </wp:positionH>
                <wp:positionV relativeFrom="paragraph">
                  <wp:posOffset>355601</wp:posOffset>
                </wp:positionV>
                <wp:extent cx="6734175" cy="2057400"/>
                <wp:effectExtent l="0" t="0" r="28575" b="19050"/>
                <wp:wrapNone/>
                <wp:docPr id="4" name="مستطيل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4175" cy="20574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bidiVisual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5038"/>
                              <w:gridCol w:w="4572"/>
                              <w:gridCol w:w="466"/>
                            </w:tblGrid>
                            <w:tr w:rsidR="0038038E" w:rsidRPr="00545AB6" w14:paraId="21B1392A" w14:textId="04A603A2" w:rsidTr="006203C5">
                              <w:tc>
                                <w:tcPr>
                                  <w:tcW w:w="503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center"/>
                                </w:tcPr>
                                <w:p w14:paraId="4855E14E" w14:textId="53EBB717" w:rsidR="0038038E" w:rsidRPr="00545AB6" w:rsidRDefault="0038038E" w:rsidP="0038038E">
                                  <w:pPr>
                                    <w:spacing w:after="0" w:line="240" w:lineRule="auto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545AB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الاسم رباعي: </w:t>
                                  </w:r>
                                  <w:r w:rsidR="00351105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……………………………………………</w:t>
                                  </w:r>
                                </w:p>
                              </w:tc>
                              <w:tc>
                                <w:tcPr>
                                  <w:tcW w:w="5038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center"/>
                                </w:tcPr>
                                <w:p w14:paraId="6FE6149F" w14:textId="072B8FE0" w:rsidR="0038038E" w:rsidRPr="00545AB6" w:rsidRDefault="0038038E" w:rsidP="0038038E">
                                  <w:pPr>
                                    <w:spacing w:after="0" w:line="240" w:lineRule="auto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545AB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رقم الهوية الوطنية: </w:t>
                                  </w:r>
                                  <w:r w:rsidR="00351105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……………………………………………</w:t>
                                  </w:r>
                                </w:p>
                              </w:tc>
                            </w:tr>
                            <w:tr w:rsidR="0038038E" w:rsidRPr="00545AB6" w14:paraId="4604BF27" w14:textId="77777777" w:rsidTr="0038038E">
                              <w:trPr>
                                <w:gridAfter w:val="1"/>
                                <w:wAfter w:w="466" w:type="dxa"/>
                              </w:trPr>
                              <w:tc>
                                <w:tcPr>
                                  <w:tcW w:w="503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center"/>
                                </w:tcPr>
                                <w:p w14:paraId="04F3735B" w14:textId="3CC45344" w:rsidR="0038038E" w:rsidRPr="00545AB6" w:rsidRDefault="0038038E" w:rsidP="0038038E">
                                  <w:pPr>
                                    <w:spacing w:after="0" w:line="240" w:lineRule="auto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545AB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رقم الهاتف المحمول: </w:t>
                                  </w:r>
                                  <w:r w:rsidR="00351105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……………………………………………</w:t>
                                  </w:r>
                                </w:p>
                              </w:tc>
                              <w:tc>
                                <w:tcPr>
                                  <w:tcW w:w="45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center"/>
                                </w:tcPr>
                                <w:p w14:paraId="0A9D0CE7" w14:textId="6F6615D3" w:rsidR="0038038E" w:rsidRPr="00545AB6" w:rsidRDefault="0038038E" w:rsidP="0038038E">
                                  <w:pPr>
                                    <w:spacing w:after="0" w:line="240" w:lineRule="auto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545AB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البريد الالكتروني: </w:t>
                                  </w:r>
                                  <w:r w:rsidR="00351105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……………………………………………</w:t>
                                  </w:r>
                                </w:p>
                              </w:tc>
                            </w:tr>
                            <w:tr w:rsidR="0038038E" w:rsidRPr="00545AB6" w14:paraId="0ED2DD3B" w14:textId="77777777" w:rsidTr="00B925EF">
                              <w:trPr>
                                <w:gridAfter w:val="1"/>
                                <w:wAfter w:w="466" w:type="dxa"/>
                              </w:trPr>
                              <w:tc>
                                <w:tcPr>
                                  <w:tcW w:w="503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878CF6D" w14:textId="624CF2C9" w:rsidR="0038038E" w:rsidRPr="00545AB6" w:rsidRDefault="0038038E" w:rsidP="0038038E">
                                  <w:pPr>
                                    <w:spacing w:after="0" w:line="240" w:lineRule="auto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545AB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تاريخ الانضمام لعضوية عامل: </w:t>
                                  </w:r>
                                  <w:r w:rsidR="00351105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…………………………………</w:t>
                                  </w:r>
                                </w:p>
                              </w:tc>
                              <w:tc>
                                <w:tcPr>
                                  <w:tcW w:w="45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DBA4AC3" w14:textId="29E8F92D" w:rsidR="0038038E" w:rsidRPr="00545AB6" w:rsidRDefault="0038038E" w:rsidP="0038038E">
                                  <w:pPr>
                                    <w:spacing w:after="0" w:line="240" w:lineRule="auto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545AB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تاريخ سداد آخر اشتراك: </w:t>
                                  </w:r>
                                  <w:r w:rsidR="00E51DEE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…………………………………</w:t>
                                  </w:r>
                                </w:p>
                              </w:tc>
                            </w:tr>
                            <w:tr w:rsidR="0038038E" w:rsidRPr="00545AB6" w14:paraId="749521B8" w14:textId="77777777" w:rsidTr="00B925EF">
                              <w:trPr>
                                <w:gridAfter w:val="1"/>
                                <w:wAfter w:w="466" w:type="dxa"/>
                              </w:trPr>
                              <w:tc>
                                <w:tcPr>
                                  <w:tcW w:w="503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1ABA1E9" w14:textId="597A3DFE" w:rsidR="0038038E" w:rsidRPr="00545AB6" w:rsidRDefault="0038038E" w:rsidP="0038038E">
                                  <w:pPr>
                                    <w:spacing w:after="0" w:line="240" w:lineRule="auto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06F3019" w14:textId="0E81B079" w:rsidR="0038038E" w:rsidRPr="00545AB6" w:rsidRDefault="0038038E" w:rsidP="0038038E">
                                  <w:pPr>
                                    <w:spacing w:after="0" w:line="240" w:lineRule="auto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23DB6DD" w14:textId="169B7123" w:rsidR="006E2C12" w:rsidRPr="00545AB6" w:rsidRDefault="006E2C12" w:rsidP="0015797F">
                            <w:pPr>
                              <w:spacing w:after="0" w:line="240" w:lineRule="auto"/>
                              <w:jc w:val="both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545AB6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تم إرفاق المستندات التالية</w:t>
                            </w:r>
                            <w:r w:rsidRPr="00545AB6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rtl/>
                              </w:rPr>
                              <w:t>:</w:t>
                            </w:r>
                          </w:p>
                          <w:p w14:paraId="35F3DE23" w14:textId="32E07837" w:rsidR="006E2C12" w:rsidRPr="00545AB6" w:rsidRDefault="00E51DEE" w:rsidP="00545AB6">
                            <w:pPr>
                              <w:pStyle w:val="ListParagraph"/>
                              <w:bidi/>
                              <w:ind w:left="0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  <w:rtl/>
                                </w:rPr>
                                <w:id w:val="6098980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D436A" w:rsidRPr="00545AB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  <w:r w:rsidR="006203C5" w:rsidRPr="00545AB6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6E2C12" w:rsidRPr="00545AB6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rtl/>
                              </w:rPr>
                              <w:t xml:space="preserve">صورة الهوية الوطنية. </w:t>
                            </w:r>
                          </w:p>
                          <w:p w14:paraId="508CB558" w14:textId="7B1E6DDD" w:rsidR="00F02824" w:rsidRPr="00545AB6" w:rsidRDefault="00E51DEE" w:rsidP="00545AB6">
                            <w:pPr>
                              <w:pStyle w:val="ListParagraph"/>
                              <w:bidi/>
                              <w:ind w:left="0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  <w:rtl/>
                                </w:rPr>
                                <w:id w:val="-120093366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D436A" w:rsidRPr="00545AB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  <w:r w:rsidR="006203C5" w:rsidRPr="00545AB6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F02824" w:rsidRPr="00545AB6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rtl/>
                              </w:rPr>
                              <w:t>العنوان الوطني.</w:t>
                            </w:r>
                          </w:p>
                          <w:p w14:paraId="679DB69D" w14:textId="7FDAAA23" w:rsidR="006E2C12" w:rsidRPr="00545AB6" w:rsidRDefault="00E51DEE" w:rsidP="00545AB6">
                            <w:pPr>
                              <w:pStyle w:val="ListParagraph"/>
                              <w:bidi/>
                              <w:ind w:left="0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  <w:rtl/>
                                </w:rPr>
                                <w:id w:val="-125836788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6203C5" w:rsidRPr="00545AB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  <w:r w:rsidR="006203C5" w:rsidRPr="00545AB6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6E2C12" w:rsidRPr="00545AB6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rtl/>
                              </w:rPr>
                              <w:t>صورة من المؤهل الدراسي.</w:t>
                            </w:r>
                          </w:p>
                          <w:p w14:paraId="1F6615D0" w14:textId="06791659" w:rsidR="00F02824" w:rsidRPr="00545AB6" w:rsidRDefault="00E51DEE" w:rsidP="00545AB6">
                            <w:pPr>
                              <w:pStyle w:val="ListParagraph"/>
                              <w:bidi/>
                              <w:ind w:left="0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  <w:rtl/>
                                </w:rPr>
                                <w:id w:val="9198589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6203C5" w:rsidRPr="00545AB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  <w:r w:rsidR="006203C5" w:rsidRPr="00545AB6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6E2C12" w:rsidRPr="00545AB6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rtl/>
                              </w:rPr>
                              <w:t>السير</w:t>
                            </w:r>
                            <w:r w:rsidR="00F02824" w:rsidRPr="00545AB6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rtl/>
                              </w:rPr>
                              <w:t>ة</w:t>
                            </w:r>
                            <w:r w:rsidR="006E2C12" w:rsidRPr="00545AB6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rtl/>
                              </w:rPr>
                              <w:t xml:space="preserve"> الذاتية.</w:t>
                            </w:r>
                          </w:p>
                          <w:p w14:paraId="2EE6F26C" w14:textId="5F0A6B57" w:rsidR="005F4D0A" w:rsidRPr="00545AB6" w:rsidRDefault="00E51DEE" w:rsidP="00545AB6">
                            <w:pPr>
                              <w:pStyle w:val="ListParagraph"/>
                              <w:bidi/>
                              <w:ind w:left="0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  <w:rtl/>
                                </w:rPr>
                                <w:id w:val="-59208984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6203C5" w:rsidRPr="00545AB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  <w:r w:rsidR="006203C5" w:rsidRPr="00545AB6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6E2C12" w:rsidRPr="00545AB6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rtl/>
                              </w:rPr>
                              <w:t>صورة شخصية مقاس 4×6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2D1581" id="مستطيل 4" o:spid="_x0000_s1027" style="position:absolute;left:0;text-align:left;margin-left:-42.75pt;margin-top:28pt;width:530.25pt;height:16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" fillcolor="white [3201]" strokecolor="black [3200]" strokeweight="1pt">
                <v:textbox>
                  <w:txbxContent>
                    <w:tbl>
                      <w:tblPr>
                        <w:tblStyle w:val="TableGrid"/>
                        <w:bidiVisual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5038"/>
                        <w:gridCol w:w="4572"/>
                        <w:gridCol w:w="466"/>
                      </w:tblGrid>
                      <w:tr w:rsidR="0038038E" w:rsidRPr="00545AB6" w14:paraId="21B1392A" w14:textId="04A603A2" w:rsidTr="006203C5">
                        <w:tc>
                          <w:tcPr>
                            <w:tcW w:w="503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center"/>
                          </w:tcPr>
                          <w:p w14:paraId="4855E14E" w14:textId="53EBB717" w:rsidR="0038038E" w:rsidRPr="00545AB6" w:rsidRDefault="0038038E" w:rsidP="0038038E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545AB6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الاسم رباعي: </w:t>
                            </w:r>
                            <w:r w:rsidR="00351105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……………………………………………</w:t>
                            </w:r>
                          </w:p>
                        </w:tc>
                        <w:tc>
                          <w:tcPr>
                            <w:tcW w:w="5038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center"/>
                          </w:tcPr>
                          <w:p w14:paraId="6FE6149F" w14:textId="072B8FE0" w:rsidR="0038038E" w:rsidRPr="00545AB6" w:rsidRDefault="0038038E" w:rsidP="0038038E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545AB6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رقم الهوية الوطنية: </w:t>
                            </w:r>
                            <w:r w:rsidR="00351105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……………………………………………</w:t>
                            </w:r>
                          </w:p>
                        </w:tc>
                      </w:tr>
                      <w:tr w:rsidR="0038038E" w:rsidRPr="00545AB6" w14:paraId="4604BF27" w14:textId="77777777" w:rsidTr="0038038E">
                        <w:trPr>
                          <w:gridAfter w:val="1"/>
                          <w:wAfter w:w="466" w:type="dxa"/>
                        </w:trPr>
                        <w:tc>
                          <w:tcPr>
                            <w:tcW w:w="503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center"/>
                          </w:tcPr>
                          <w:p w14:paraId="04F3735B" w14:textId="3CC45344" w:rsidR="0038038E" w:rsidRPr="00545AB6" w:rsidRDefault="0038038E" w:rsidP="0038038E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545AB6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رقم الهاتف المحمول: </w:t>
                            </w:r>
                            <w:r w:rsidR="00351105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……………………………………………</w:t>
                            </w:r>
                          </w:p>
                        </w:tc>
                        <w:tc>
                          <w:tcPr>
                            <w:tcW w:w="457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center"/>
                          </w:tcPr>
                          <w:p w14:paraId="0A9D0CE7" w14:textId="6F6615D3" w:rsidR="0038038E" w:rsidRPr="00545AB6" w:rsidRDefault="0038038E" w:rsidP="0038038E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545AB6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البريد الالكتروني: </w:t>
                            </w:r>
                            <w:r w:rsidR="00351105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……………………………………………</w:t>
                            </w:r>
                          </w:p>
                        </w:tc>
                      </w:tr>
                      <w:tr w:rsidR="0038038E" w:rsidRPr="00545AB6" w14:paraId="0ED2DD3B" w14:textId="77777777" w:rsidTr="00B925EF">
                        <w:trPr>
                          <w:gridAfter w:val="1"/>
                          <w:wAfter w:w="466" w:type="dxa"/>
                        </w:trPr>
                        <w:tc>
                          <w:tcPr>
                            <w:tcW w:w="503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878CF6D" w14:textId="624CF2C9" w:rsidR="0038038E" w:rsidRPr="00545AB6" w:rsidRDefault="0038038E" w:rsidP="0038038E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545AB6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تاريخ الانضمام لعضوية عامل: </w:t>
                            </w:r>
                            <w:r w:rsidR="00351105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…………………………………</w:t>
                            </w:r>
                          </w:p>
                        </w:tc>
                        <w:tc>
                          <w:tcPr>
                            <w:tcW w:w="457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DBA4AC3" w14:textId="29E8F92D" w:rsidR="0038038E" w:rsidRPr="00545AB6" w:rsidRDefault="0038038E" w:rsidP="0038038E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545AB6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تاريخ سداد آخر اشتراك: </w:t>
                            </w:r>
                            <w:r w:rsidR="00E51DEE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…………………………………</w:t>
                            </w:r>
                          </w:p>
                        </w:tc>
                      </w:tr>
                      <w:tr w:rsidR="0038038E" w:rsidRPr="00545AB6" w14:paraId="749521B8" w14:textId="77777777" w:rsidTr="00B925EF">
                        <w:trPr>
                          <w:gridAfter w:val="1"/>
                          <w:wAfter w:w="466" w:type="dxa"/>
                        </w:trPr>
                        <w:tc>
                          <w:tcPr>
                            <w:tcW w:w="503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1ABA1E9" w14:textId="597A3DFE" w:rsidR="0038038E" w:rsidRPr="00545AB6" w:rsidRDefault="0038038E" w:rsidP="0038038E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457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06F3019" w14:textId="0E81B079" w:rsidR="0038038E" w:rsidRPr="00545AB6" w:rsidRDefault="0038038E" w:rsidP="0038038E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</w:tc>
                      </w:tr>
                    </w:tbl>
                    <w:p w14:paraId="223DB6DD" w14:textId="169B7123" w:rsidR="006E2C12" w:rsidRPr="00545AB6" w:rsidRDefault="006E2C12" w:rsidP="0015797F">
                      <w:pPr>
                        <w:spacing w:after="0" w:line="240" w:lineRule="auto"/>
                        <w:jc w:val="both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545AB6">
                        <w:rPr>
                          <w:rFonts w:asciiTheme="minorHAnsi" w:hAnsiTheme="minorHAnsi" w:cstheme="minorHAnsi"/>
                          <w:b/>
                          <w:bCs/>
                          <w:sz w:val="24"/>
                          <w:szCs w:val="24"/>
                          <w:rtl/>
                        </w:rPr>
                        <w:t>تم إرفاق المستندات التالية</w:t>
                      </w:r>
                      <w:r w:rsidRPr="00545AB6">
                        <w:rPr>
                          <w:rFonts w:asciiTheme="minorHAnsi" w:hAnsiTheme="minorHAnsi" w:cstheme="minorHAnsi"/>
                          <w:sz w:val="24"/>
                          <w:szCs w:val="24"/>
                          <w:rtl/>
                        </w:rPr>
                        <w:t>:</w:t>
                      </w:r>
                    </w:p>
                    <w:p w14:paraId="35F3DE23" w14:textId="32E07837" w:rsidR="006E2C12" w:rsidRPr="00545AB6" w:rsidRDefault="00E51DEE" w:rsidP="00545AB6">
                      <w:pPr>
                        <w:pStyle w:val="ListParagraph"/>
                        <w:bidi/>
                        <w:ind w:left="0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24"/>
                            <w:szCs w:val="24"/>
                            <w:rtl/>
                          </w:rPr>
                          <w:id w:val="6098980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D436A" w:rsidRPr="00545AB6">
                            <w:rPr>
                              <w:rFonts w:ascii="Segoe UI Symbol" w:eastAsia="MS Gothic" w:hAnsi="Segoe UI Symbol" w:cs="Segoe UI Symbol" w:hint="cs"/>
                              <w:sz w:val="24"/>
                              <w:szCs w:val="24"/>
                              <w:rtl/>
                            </w:rPr>
                            <w:t>☐</w:t>
                          </w:r>
                        </w:sdtContent>
                      </w:sdt>
                      <w:r w:rsidR="006203C5" w:rsidRPr="00545AB6">
                        <w:rPr>
                          <w:rFonts w:asciiTheme="minorHAnsi" w:hAnsiTheme="minorHAnsi" w:cstheme="minorHAnsi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="006E2C12" w:rsidRPr="00545AB6">
                        <w:rPr>
                          <w:rFonts w:asciiTheme="minorHAnsi" w:hAnsiTheme="minorHAnsi" w:cstheme="minorHAnsi"/>
                          <w:sz w:val="24"/>
                          <w:szCs w:val="24"/>
                          <w:rtl/>
                        </w:rPr>
                        <w:t xml:space="preserve">صورة الهوية الوطنية. </w:t>
                      </w:r>
                    </w:p>
                    <w:p w14:paraId="508CB558" w14:textId="7B1E6DDD" w:rsidR="00F02824" w:rsidRPr="00545AB6" w:rsidRDefault="00E51DEE" w:rsidP="00545AB6">
                      <w:pPr>
                        <w:pStyle w:val="ListParagraph"/>
                        <w:bidi/>
                        <w:ind w:left="0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24"/>
                            <w:szCs w:val="24"/>
                            <w:rtl/>
                          </w:rPr>
                          <w:id w:val="-120093366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AD436A" w:rsidRPr="00545AB6">
                            <w:rPr>
                              <w:rFonts w:ascii="Segoe UI Symbol" w:eastAsia="MS Gothic" w:hAnsi="Segoe UI Symbol" w:cs="Segoe UI Symbol" w:hint="cs"/>
                              <w:sz w:val="24"/>
                              <w:szCs w:val="24"/>
                              <w:rtl/>
                            </w:rPr>
                            <w:t>☐</w:t>
                          </w:r>
                        </w:sdtContent>
                      </w:sdt>
                      <w:r w:rsidR="006203C5" w:rsidRPr="00545AB6">
                        <w:rPr>
                          <w:rFonts w:asciiTheme="minorHAnsi" w:hAnsiTheme="minorHAnsi" w:cstheme="minorHAnsi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="00F02824" w:rsidRPr="00545AB6">
                        <w:rPr>
                          <w:rFonts w:asciiTheme="minorHAnsi" w:hAnsiTheme="minorHAnsi" w:cstheme="minorHAnsi"/>
                          <w:sz w:val="24"/>
                          <w:szCs w:val="24"/>
                          <w:rtl/>
                        </w:rPr>
                        <w:t>العنوان الوطني.</w:t>
                      </w:r>
                    </w:p>
                    <w:p w14:paraId="679DB69D" w14:textId="7FDAAA23" w:rsidR="006E2C12" w:rsidRPr="00545AB6" w:rsidRDefault="00E51DEE" w:rsidP="00545AB6">
                      <w:pPr>
                        <w:pStyle w:val="ListParagraph"/>
                        <w:bidi/>
                        <w:ind w:left="0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24"/>
                            <w:szCs w:val="24"/>
                            <w:rtl/>
                          </w:rPr>
                          <w:id w:val="-125836788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6203C5" w:rsidRPr="00545AB6">
                            <w:rPr>
                              <w:rFonts w:ascii="Segoe UI Symbol" w:eastAsia="MS Gothic" w:hAnsi="Segoe UI Symbol" w:cs="Segoe UI Symbol" w:hint="cs"/>
                              <w:sz w:val="24"/>
                              <w:szCs w:val="24"/>
                              <w:rtl/>
                            </w:rPr>
                            <w:t>☐</w:t>
                          </w:r>
                        </w:sdtContent>
                      </w:sdt>
                      <w:r w:rsidR="006203C5" w:rsidRPr="00545AB6">
                        <w:rPr>
                          <w:rFonts w:asciiTheme="minorHAnsi" w:hAnsiTheme="minorHAnsi" w:cstheme="minorHAnsi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="006E2C12" w:rsidRPr="00545AB6">
                        <w:rPr>
                          <w:rFonts w:asciiTheme="minorHAnsi" w:hAnsiTheme="minorHAnsi" w:cstheme="minorHAnsi"/>
                          <w:sz w:val="24"/>
                          <w:szCs w:val="24"/>
                          <w:rtl/>
                        </w:rPr>
                        <w:t>صورة من المؤهل الدراسي.</w:t>
                      </w:r>
                    </w:p>
                    <w:p w14:paraId="1F6615D0" w14:textId="06791659" w:rsidR="00F02824" w:rsidRPr="00545AB6" w:rsidRDefault="00E51DEE" w:rsidP="00545AB6">
                      <w:pPr>
                        <w:pStyle w:val="ListParagraph"/>
                        <w:bidi/>
                        <w:ind w:left="0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24"/>
                            <w:szCs w:val="24"/>
                            <w:rtl/>
                          </w:rPr>
                          <w:id w:val="9198589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6203C5" w:rsidRPr="00545AB6">
                            <w:rPr>
                              <w:rFonts w:ascii="Segoe UI Symbol" w:eastAsia="MS Gothic" w:hAnsi="Segoe UI Symbol" w:cs="Segoe UI Symbol" w:hint="cs"/>
                              <w:sz w:val="24"/>
                              <w:szCs w:val="24"/>
                              <w:rtl/>
                            </w:rPr>
                            <w:t>☐</w:t>
                          </w:r>
                        </w:sdtContent>
                      </w:sdt>
                      <w:r w:rsidR="006203C5" w:rsidRPr="00545AB6">
                        <w:rPr>
                          <w:rFonts w:asciiTheme="minorHAnsi" w:hAnsiTheme="minorHAnsi" w:cstheme="minorHAnsi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="006E2C12" w:rsidRPr="00545AB6">
                        <w:rPr>
                          <w:rFonts w:asciiTheme="minorHAnsi" w:hAnsiTheme="minorHAnsi" w:cstheme="minorHAnsi"/>
                          <w:sz w:val="24"/>
                          <w:szCs w:val="24"/>
                          <w:rtl/>
                        </w:rPr>
                        <w:t>السير</w:t>
                      </w:r>
                      <w:r w:rsidR="00F02824" w:rsidRPr="00545AB6">
                        <w:rPr>
                          <w:rFonts w:asciiTheme="minorHAnsi" w:hAnsiTheme="minorHAnsi" w:cstheme="minorHAnsi"/>
                          <w:sz w:val="24"/>
                          <w:szCs w:val="24"/>
                          <w:rtl/>
                        </w:rPr>
                        <w:t>ة</w:t>
                      </w:r>
                      <w:r w:rsidR="006E2C12" w:rsidRPr="00545AB6">
                        <w:rPr>
                          <w:rFonts w:asciiTheme="minorHAnsi" w:hAnsiTheme="minorHAnsi" w:cstheme="minorHAnsi"/>
                          <w:sz w:val="24"/>
                          <w:szCs w:val="24"/>
                          <w:rtl/>
                        </w:rPr>
                        <w:t xml:space="preserve"> الذاتية.</w:t>
                      </w:r>
                    </w:p>
                    <w:p w14:paraId="2EE6F26C" w14:textId="5F0A6B57" w:rsidR="005F4D0A" w:rsidRPr="00545AB6" w:rsidRDefault="00E51DEE" w:rsidP="00545AB6">
                      <w:pPr>
                        <w:pStyle w:val="ListParagraph"/>
                        <w:bidi/>
                        <w:ind w:left="0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24"/>
                            <w:szCs w:val="24"/>
                            <w:rtl/>
                          </w:rPr>
                          <w:id w:val="-59208984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6203C5" w:rsidRPr="00545AB6">
                            <w:rPr>
                              <w:rFonts w:ascii="Segoe UI Symbol" w:eastAsia="MS Gothic" w:hAnsi="Segoe UI Symbol" w:cs="Segoe UI Symbol" w:hint="cs"/>
                              <w:sz w:val="24"/>
                              <w:szCs w:val="24"/>
                              <w:rtl/>
                            </w:rPr>
                            <w:t>☐</w:t>
                          </w:r>
                        </w:sdtContent>
                      </w:sdt>
                      <w:r w:rsidR="006203C5" w:rsidRPr="00545AB6">
                        <w:rPr>
                          <w:rFonts w:asciiTheme="minorHAnsi" w:hAnsiTheme="minorHAnsi" w:cstheme="minorHAnsi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="006E2C12" w:rsidRPr="00545AB6">
                        <w:rPr>
                          <w:rFonts w:asciiTheme="minorHAnsi" w:hAnsiTheme="minorHAnsi" w:cstheme="minorHAnsi"/>
                          <w:sz w:val="24"/>
                          <w:szCs w:val="24"/>
                          <w:rtl/>
                        </w:rPr>
                        <w:t>صورة شخصية مقاس 4×6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7D2BC93" w14:textId="39897F5F" w:rsidR="00723497" w:rsidRDefault="00723497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625DCA33" w14:textId="1D93B8D9" w:rsidR="00723497" w:rsidRDefault="00723497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697B9180" w14:textId="18C99E65" w:rsidR="005F4D0A" w:rsidRDefault="005F4D0A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7382AAD1" w14:textId="77777777" w:rsidR="005F4D0A" w:rsidRDefault="005F4D0A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0A7D09AD" w14:textId="27292C61" w:rsidR="005F4D0A" w:rsidRDefault="005F4D0A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7816E2C9" w14:textId="6171D2C3" w:rsidR="005F4D0A" w:rsidRDefault="005F4D0A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2B48272F" w14:textId="1B494454" w:rsidR="005F4D0A" w:rsidRDefault="005F4D0A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3A32A98A" w14:textId="7D60BE85" w:rsidR="005F4D0A" w:rsidRDefault="00B925EF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  <w:r>
        <w:rPr>
          <w:rFonts w:ascii="Helvetica Neue W23 for SKY Reg" w:hAnsi="Helvetica Neue W23 for SKY Reg" w:cs="Helvetica Neue W23 for SKY Reg"/>
          <w:b/>
          <w:bCs/>
          <w:noProof/>
          <w:sz w:val="24"/>
          <w:szCs w:val="24"/>
          <w:rtl/>
          <w:lang w:val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C65A136" wp14:editId="058FF1FA">
                <wp:simplePos x="0" y="0"/>
                <wp:positionH relativeFrom="margin">
                  <wp:posOffset>-542925</wp:posOffset>
                </wp:positionH>
                <wp:positionV relativeFrom="paragraph">
                  <wp:posOffset>287656</wp:posOffset>
                </wp:positionV>
                <wp:extent cx="6734175" cy="1752600"/>
                <wp:effectExtent l="0" t="0" r="28575" b="19050"/>
                <wp:wrapNone/>
                <wp:docPr id="12" name="مستطيل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4175" cy="17526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EC7768" w14:textId="14719BC9" w:rsidR="00C50357" w:rsidRPr="00545AB6" w:rsidRDefault="00277BD6" w:rsidP="00C50357">
                            <w:pPr>
                              <w:spacing w:after="0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545AB6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سعادة رئيس مجلس إدارة جمعية الحوسبة السحابية </w:t>
                            </w:r>
                            <w:r w:rsidRPr="00545AB6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Pr="00545AB6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Pr="00545AB6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="00545AB6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="00545AB6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="00545AB6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="00545AB6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="00545AB6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Pr="00545AB6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سلمه الله</w:t>
                            </w:r>
                          </w:p>
                          <w:p w14:paraId="7BCAC6B7" w14:textId="449D57CD" w:rsidR="00C50357" w:rsidRPr="00545AB6" w:rsidRDefault="00277BD6" w:rsidP="00C50357">
                            <w:pPr>
                              <w:spacing w:after="0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>السلام عليكم ورحمة الله وبركاته</w:t>
                            </w:r>
                          </w:p>
                          <w:p w14:paraId="212D908D" w14:textId="0E0E7B2C" w:rsidR="00277BD6" w:rsidRPr="00545AB6" w:rsidRDefault="00277BD6" w:rsidP="00277BD6">
                            <w:pPr>
                              <w:jc w:val="both"/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</w:pPr>
                            <w:r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 xml:space="preserve">اتقدم لسعادتكم بطلب الانضمام لعضوية مجلس الإدارة في دورته الجديدة واقر بأن جميع البيانات الموضحة في استمارة </w:t>
                            </w:r>
                            <w:r w:rsidR="00033976"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>الترشح</w:t>
                            </w:r>
                            <w:r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 xml:space="preserve"> صحيحة، آمل إدراج</w:t>
                            </w:r>
                            <w:r w:rsidR="00C50357"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>ي</w:t>
                            </w:r>
                            <w:r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 xml:space="preserve"> بقائمة المرشحين وإذا ثبت للمركز الوطني لتنمية القطاع غير الربحي خلاف ذلك فيحق له اسقاط عضويتي وأتحمل كامل المسؤولية النظامية عن ذلك.</w:t>
                            </w:r>
                          </w:p>
                          <w:p w14:paraId="2DC75F37" w14:textId="14EDC39D" w:rsidR="00277BD6" w:rsidRPr="00545AB6" w:rsidRDefault="00277BD6" w:rsidP="00277BD6">
                            <w:pPr>
                              <w:rPr>
                                <w:rFonts w:asciiTheme="minorHAnsi" w:eastAsia="Times New Roman" w:hAnsiTheme="minorHAnsi" w:cstheme="minorHAnsi"/>
                                <w:sz w:val="20"/>
                                <w:szCs w:val="20"/>
                              </w:rPr>
                            </w:pPr>
                            <w:r w:rsidRPr="00545AB6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الاسم</w:t>
                            </w:r>
                            <w:r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>:</w:t>
                            </w:r>
                            <w:r w:rsidR="00E51DEE" w:rsidRPr="00E51DEE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51DEE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……………………………………………</w:t>
                            </w:r>
                            <w:r w:rsidR="00B925EF" w:rsidRPr="00545AB6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Pr="00545AB6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التوقيع</w:t>
                            </w:r>
                            <w:r w:rsidR="00B925EF"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 xml:space="preserve">: </w:t>
                            </w:r>
                            <w:r w:rsidR="00E51DEE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…………………………………………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65A136" id="مستطيل 12" o:spid="_x0000_s1028" style="position:absolute;left:0;text-align:left;margin-left:-42.75pt;margin-top:22.65pt;width:530.25pt;height:138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" fillcolor="white [3201]" strokecolor="black [3200]" strokeweight="1pt">
                <v:textbox>
                  <w:txbxContent>
                    <w:p w14:paraId="4EEC7768" w14:textId="14719BC9" w:rsidR="00C50357" w:rsidRPr="00545AB6" w:rsidRDefault="00277BD6" w:rsidP="00C50357">
                      <w:pPr>
                        <w:spacing w:after="0"/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545AB6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سعادة رئيس مجلس إدارة جمعية الحوسبة السحابية </w:t>
                      </w:r>
                      <w:r w:rsidRPr="00545AB6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4"/>
                          <w:szCs w:val="24"/>
                          <w:rtl/>
                        </w:rPr>
                        <w:tab/>
                      </w:r>
                      <w:r w:rsidRPr="00545AB6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4"/>
                          <w:szCs w:val="24"/>
                          <w:rtl/>
                        </w:rPr>
                        <w:tab/>
                      </w:r>
                      <w:r w:rsidRPr="00545AB6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4"/>
                          <w:szCs w:val="24"/>
                          <w:rtl/>
                        </w:rPr>
                        <w:tab/>
                      </w:r>
                      <w:r w:rsidR="00545AB6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4"/>
                          <w:szCs w:val="24"/>
                          <w:rtl/>
                        </w:rPr>
                        <w:tab/>
                      </w:r>
                      <w:r w:rsidR="00545AB6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4"/>
                          <w:szCs w:val="24"/>
                          <w:rtl/>
                        </w:rPr>
                        <w:tab/>
                      </w:r>
                      <w:r w:rsidR="00545AB6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4"/>
                          <w:szCs w:val="24"/>
                          <w:rtl/>
                        </w:rPr>
                        <w:tab/>
                      </w:r>
                      <w:r w:rsidR="00545AB6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4"/>
                          <w:szCs w:val="24"/>
                          <w:rtl/>
                        </w:rPr>
                        <w:tab/>
                      </w:r>
                      <w:r w:rsidR="00545AB6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4"/>
                          <w:szCs w:val="24"/>
                          <w:rtl/>
                        </w:rPr>
                        <w:tab/>
                      </w:r>
                      <w:r w:rsidRPr="00545AB6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4"/>
                          <w:szCs w:val="24"/>
                          <w:rtl/>
                        </w:rPr>
                        <w:t>سلمه الله</w:t>
                      </w:r>
                    </w:p>
                    <w:p w14:paraId="7BCAC6B7" w14:textId="449D57CD" w:rsidR="00C50357" w:rsidRPr="00545AB6" w:rsidRDefault="00277BD6" w:rsidP="00C50357">
                      <w:pPr>
                        <w:spacing w:after="0"/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>السلام عليكم ورحمة الله وبركاته</w:t>
                      </w:r>
                    </w:p>
                    <w:p w14:paraId="212D908D" w14:textId="0E0E7B2C" w:rsidR="00277BD6" w:rsidRPr="00545AB6" w:rsidRDefault="00277BD6" w:rsidP="00277BD6">
                      <w:pPr>
                        <w:jc w:val="both"/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</w:pPr>
                      <w:r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 xml:space="preserve">اتقدم لسعادتكم بطلب الانضمام لعضوية مجلس الإدارة في دورته الجديدة واقر بأن جميع البيانات الموضحة في استمارة </w:t>
                      </w:r>
                      <w:r w:rsidR="00033976"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>الترشح</w:t>
                      </w:r>
                      <w:r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 xml:space="preserve"> صحيحة، آمل إدراج</w:t>
                      </w:r>
                      <w:r w:rsidR="00C50357"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>ي</w:t>
                      </w:r>
                      <w:r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 xml:space="preserve"> بقائمة المرشحين وإذا ثبت للمركز الوطني لتنمية القطاع غير الربحي خلاف ذلك فيحق له اسقاط عضويتي وأتحمل كامل المسؤولية النظامية عن ذلك.</w:t>
                      </w:r>
                    </w:p>
                    <w:p w14:paraId="2DC75F37" w14:textId="14EDC39D" w:rsidR="00277BD6" w:rsidRPr="00545AB6" w:rsidRDefault="00277BD6" w:rsidP="00277BD6">
                      <w:pPr>
                        <w:rPr>
                          <w:rFonts w:asciiTheme="minorHAnsi" w:eastAsia="Times New Roman" w:hAnsiTheme="minorHAnsi" w:cstheme="minorHAnsi"/>
                          <w:sz w:val="20"/>
                          <w:szCs w:val="20"/>
                        </w:rPr>
                      </w:pPr>
                      <w:r w:rsidRPr="00545AB6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4"/>
                          <w:szCs w:val="24"/>
                          <w:rtl/>
                        </w:rPr>
                        <w:t>الاسم</w:t>
                      </w:r>
                      <w:r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>:</w:t>
                      </w:r>
                      <w:r w:rsidR="00E51DEE" w:rsidRPr="00E51DEE">
                        <w:rPr>
                          <w:rFonts w:asciiTheme="minorHAnsi" w:hAnsiTheme="minorHAnsi" w:cstheme="minorHAns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E51DEE">
                        <w:rPr>
                          <w:rFonts w:asciiTheme="minorHAnsi" w:hAnsiTheme="minorHAnsi" w:cstheme="minorHAnsi"/>
                          <w:b/>
                          <w:bCs/>
                          <w:sz w:val="24"/>
                          <w:szCs w:val="24"/>
                        </w:rPr>
                        <w:t>……………………………………………</w:t>
                      </w:r>
                      <w:r w:rsidR="00B925EF" w:rsidRPr="00545AB6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4"/>
                          <w:szCs w:val="24"/>
                          <w:rtl/>
                        </w:rPr>
                        <w:tab/>
                      </w:r>
                      <w:r w:rsidRPr="00545AB6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4"/>
                          <w:szCs w:val="24"/>
                          <w:rtl/>
                        </w:rPr>
                        <w:t>التوقيع</w:t>
                      </w:r>
                      <w:r w:rsidR="00B925EF"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 xml:space="preserve">: </w:t>
                      </w:r>
                      <w:r w:rsidR="00E51DEE">
                        <w:rPr>
                          <w:rFonts w:asciiTheme="minorHAnsi" w:hAnsiTheme="minorHAnsi" w:cstheme="minorHAnsi"/>
                          <w:b/>
                          <w:bCs/>
                          <w:sz w:val="24"/>
                          <w:szCs w:val="24"/>
                        </w:rPr>
                        <w:t>……………………………………………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054B9DD" w14:textId="17026E88" w:rsidR="005F4D0A" w:rsidRDefault="005F4D0A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407BBB28" w14:textId="4333BE88" w:rsidR="005F4D0A" w:rsidRDefault="005F4D0A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25A8FEA5" w14:textId="6989CEE8" w:rsidR="006E2C12" w:rsidRDefault="006E2C12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60351DB8" w14:textId="3734379A" w:rsidR="006E2C12" w:rsidRDefault="006E2C12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4F253EE2" w14:textId="77777777" w:rsidR="00033976" w:rsidRDefault="00033976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4D62EEBA" w14:textId="77777777" w:rsidR="00033976" w:rsidRDefault="00033976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60E93606" w14:textId="517B5397" w:rsidR="00033976" w:rsidRDefault="00B925EF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  <w:r>
        <w:rPr>
          <w:rFonts w:ascii="Helvetica Neue W23 for SKY Reg" w:hAnsi="Helvetica Neue W23 for SKY Reg" w:cs="Helvetica Neue W23 for SKY Reg"/>
          <w:b/>
          <w:bCs/>
          <w:noProof/>
          <w:sz w:val="24"/>
          <w:szCs w:val="24"/>
          <w:rtl/>
          <w:lang w:val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468B00D" wp14:editId="26043835">
                <wp:simplePos x="0" y="0"/>
                <wp:positionH relativeFrom="margin">
                  <wp:posOffset>-533400</wp:posOffset>
                </wp:positionH>
                <wp:positionV relativeFrom="paragraph">
                  <wp:posOffset>186690</wp:posOffset>
                </wp:positionV>
                <wp:extent cx="6734175" cy="1442085"/>
                <wp:effectExtent l="0" t="0" r="28575" b="24765"/>
                <wp:wrapNone/>
                <wp:docPr id="13" name="مستطيل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4175" cy="144208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24C2C2" w14:textId="4768D6D4" w:rsidR="00C50357" w:rsidRPr="00545AB6" w:rsidRDefault="00C50357" w:rsidP="00033976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4"/>
                                <w:szCs w:val="24"/>
                                <w:u w:val="single"/>
                                <w:rtl/>
                              </w:rPr>
                            </w:pPr>
                            <w:r w:rsidRPr="00545AB6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4"/>
                                <w:szCs w:val="24"/>
                                <w:u w:val="single"/>
                                <w:rtl/>
                              </w:rPr>
                              <w:t>لاستعمال الجمعية الرسمي</w:t>
                            </w:r>
                          </w:p>
                          <w:p w14:paraId="6A00C7D5" w14:textId="77777777" w:rsidR="0038038E" w:rsidRPr="00545AB6" w:rsidRDefault="0038038E" w:rsidP="00033976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4"/>
                                <w:szCs w:val="24"/>
                                <w:u w:val="single"/>
                                <w:rtl/>
                              </w:rPr>
                            </w:pPr>
                          </w:p>
                          <w:p w14:paraId="11A436DE" w14:textId="069B7036" w:rsidR="00C50357" w:rsidRPr="00545AB6" w:rsidRDefault="00033976" w:rsidP="00033976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</w:pPr>
                            <w:r w:rsidRPr="00545AB6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انطباق الشروط</w:t>
                            </w:r>
                            <w:r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>:</w:t>
                            </w:r>
                            <w:r w:rsidR="00B925EF"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="00B925EF"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="00B925EF"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  <w:rtl/>
                                </w:rPr>
                                <w:id w:val="-98994024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77EE5" w:rsidRPr="00545AB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  <w:r w:rsidR="00F619F8"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C50357"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>تنطبق</w:t>
                            </w:r>
                            <w:r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  <w:rtl/>
                                </w:rPr>
                                <w:id w:val="-40375568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8038E" w:rsidRPr="00545AB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  <w:r w:rsidR="00F619F8"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 xml:space="preserve">لا تنطبق </w:t>
                            </w:r>
                          </w:p>
                          <w:p w14:paraId="725BB0E3" w14:textId="431E13EC" w:rsidR="00033976" w:rsidRPr="00545AB6" w:rsidRDefault="00033976" w:rsidP="00033976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</w:pPr>
                            <w:r w:rsidRPr="00545AB6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البيانات الموضحة والمرفقة</w:t>
                            </w:r>
                            <w:r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>:</w:t>
                            </w:r>
                            <w:r w:rsidR="00B925EF"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="00B925EF"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  <w:rtl/>
                                </w:rPr>
                                <w:id w:val="-180838537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77EE5" w:rsidRPr="00545AB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  <w:r w:rsidR="00F619F8"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977EE5"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>مكتملة</w:t>
                            </w:r>
                            <w:r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="00B925EF"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  <w:rtl/>
                                </w:rPr>
                                <w:id w:val="-21828563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B925EF" w:rsidRPr="00545AB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  <w:r w:rsidR="00F619F8"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 xml:space="preserve">غير </w:t>
                            </w:r>
                            <w:r w:rsidR="00977EE5"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>مكتملة</w:t>
                            </w:r>
                          </w:p>
                          <w:p w14:paraId="470A3363" w14:textId="142C7AA5" w:rsidR="00033976" w:rsidRPr="00545AB6" w:rsidRDefault="00033976" w:rsidP="00033976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</w:pPr>
                            <w:r w:rsidRPr="00545AB6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بالتالي فإن العضو طالب الترشح</w:t>
                            </w:r>
                            <w:r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>:</w:t>
                            </w:r>
                            <w:r w:rsidR="00B925EF"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="00545AB6"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r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  <w:rtl/>
                                </w:rPr>
                                <w:id w:val="52676182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77EE5" w:rsidRPr="00545AB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  <w:r w:rsidR="00F619F8"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>يحق له الترشح</w:t>
                            </w:r>
                            <w:r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  <w:rtl/>
                                </w:rPr>
                                <w:id w:val="-53373690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77EE5" w:rsidRPr="00545AB6">
                                  <w:rPr>
                                    <w:rFonts w:ascii="Segoe UI Symbol" w:eastAsia="MS Gothic" w:hAnsi="Segoe UI Symbol" w:cs="Segoe UI Symbol" w:hint="cs"/>
                                    <w:sz w:val="24"/>
                                    <w:szCs w:val="24"/>
                                    <w:rtl/>
                                  </w:rPr>
                                  <w:t>☐</w:t>
                                </w:r>
                              </w:sdtContent>
                            </w:sdt>
                            <w:r w:rsidR="00F619F8"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>لا يحق له الترشح</w:t>
                            </w:r>
                          </w:p>
                          <w:p w14:paraId="3CE36F60" w14:textId="77777777" w:rsidR="00545AB6" w:rsidRDefault="00545AB6" w:rsidP="00B925EF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  <w:p w14:paraId="26BBDDF7" w14:textId="4DBE326C" w:rsidR="00033976" w:rsidRPr="00545AB6" w:rsidRDefault="00033976" w:rsidP="00B925EF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</w:rPr>
                            </w:pPr>
                            <w:r w:rsidRPr="00545AB6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الأسباب</w:t>
                            </w:r>
                            <w:r w:rsidRPr="00545AB6">
                              <w:rPr>
                                <w:rFonts w:asciiTheme="minorHAnsi" w:eastAsia="Times New Roman" w:hAnsiTheme="minorHAnsi" w:cstheme="minorHAnsi"/>
                                <w:sz w:val="24"/>
                                <w:szCs w:val="24"/>
                                <w:rtl/>
                              </w:rPr>
                              <w:t xml:space="preserve">: </w:t>
                            </w:r>
                            <w:r w:rsidR="00E51DEE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…………………………………………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8B00D" id="مستطيل 13" o:spid="_x0000_s1029" style="position:absolute;left:0;text-align:left;margin-left:-42pt;margin-top:14.7pt;width:530.25pt;height:113.5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" fillcolor="white [3201]" strokecolor="black [3200]" strokeweight="1pt">
                <v:textbox>
                  <w:txbxContent>
                    <w:p w14:paraId="4124C2C2" w14:textId="4768D6D4" w:rsidR="00C50357" w:rsidRPr="00545AB6" w:rsidRDefault="00C50357" w:rsidP="00033976">
                      <w:pPr>
                        <w:spacing w:after="0" w:line="240" w:lineRule="auto"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4"/>
                          <w:szCs w:val="24"/>
                          <w:u w:val="single"/>
                          <w:rtl/>
                        </w:rPr>
                      </w:pPr>
                      <w:r w:rsidRPr="00545AB6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4"/>
                          <w:szCs w:val="24"/>
                          <w:u w:val="single"/>
                          <w:rtl/>
                        </w:rPr>
                        <w:t>لاستعمال الجمعية الرسمي</w:t>
                      </w:r>
                    </w:p>
                    <w:p w14:paraId="6A00C7D5" w14:textId="77777777" w:rsidR="0038038E" w:rsidRPr="00545AB6" w:rsidRDefault="0038038E" w:rsidP="00033976">
                      <w:pPr>
                        <w:spacing w:after="0" w:line="240" w:lineRule="auto"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4"/>
                          <w:szCs w:val="24"/>
                          <w:u w:val="single"/>
                          <w:rtl/>
                        </w:rPr>
                      </w:pPr>
                    </w:p>
                    <w:p w14:paraId="11A436DE" w14:textId="069B7036" w:rsidR="00C50357" w:rsidRPr="00545AB6" w:rsidRDefault="00033976" w:rsidP="00033976">
                      <w:pPr>
                        <w:spacing w:after="0" w:line="240" w:lineRule="auto"/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</w:pPr>
                      <w:r w:rsidRPr="00545AB6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4"/>
                          <w:szCs w:val="24"/>
                          <w:rtl/>
                        </w:rPr>
                        <w:t>انطباق الشروط</w:t>
                      </w:r>
                      <w:r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>:</w:t>
                      </w:r>
                      <w:r w:rsidR="00B925EF"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ab/>
                      </w:r>
                      <w:r w:rsidR="00B925EF"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ab/>
                      </w:r>
                      <w:r w:rsidR="00B925EF"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ab/>
                      </w:r>
                      <w:r w:rsid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ab/>
                      </w:r>
                      <w:r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 xml:space="preserve">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4"/>
                            <w:szCs w:val="24"/>
                            <w:rtl/>
                          </w:rPr>
                          <w:id w:val="-98994024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977EE5" w:rsidRPr="00545AB6">
                            <w:rPr>
                              <w:rFonts w:ascii="Segoe UI Symbol" w:eastAsia="MS Gothic" w:hAnsi="Segoe UI Symbol" w:cs="Segoe UI Symbol" w:hint="cs"/>
                              <w:sz w:val="24"/>
                              <w:szCs w:val="24"/>
                              <w:rtl/>
                            </w:rPr>
                            <w:t>☐</w:t>
                          </w:r>
                        </w:sdtContent>
                      </w:sdt>
                      <w:r w:rsidR="00F619F8"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="00C50357"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>تنطبق</w:t>
                      </w:r>
                      <w:r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ab/>
                      </w:r>
                      <w:r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ab/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4"/>
                            <w:szCs w:val="24"/>
                            <w:rtl/>
                          </w:rPr>
                          <w:id w:val="-40375568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8038E" w:rsidRPr="00545AB6">
                            <w:rPr>
                              <w:rFonts w:ascii="Segoe UI Symbol" w:eastAsia="MS Gothic" w:hAnsi="Segoe UI Symbol" w:cs="Segoe UI Symbol" w:hint="cs"/>
                              <w:sz w:val="24"/>
                              <w:szCs w:val="24"/>
                              <w:rtl/>
                            </w:rPr>
                            <w:t>☐</w:t>
                          </w:r>
                        </w:sdtContent>
                      </w:sdt>
                      <w:r w:rsidR="00F619F8"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 xml:space="preserve">لا تنطبق </w:t>
                      </w:r>
                    </w:p>
                    <w:p w14:paraId="725BB0E3" w14:textId="431E13EC" w:rsidR="00033976" w:rsidRPr="00545AB6" w:rsidRDefault="00033976" w:rsidP="00033976">
                      <w:pPr>
                        <w:spacing w:after="0" w:line="240" w:lineRule="auto"/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</w:pPr>
                      <w:r w:rsidRPr="00545AB6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4"/>
                          <w:szCs w:val="24"/>
                          <w:rtl/>
                        </w:rPr>
                        <w:t>البيانات الموضحة والمرفقة</w:t>
                      </w:r>
                      <w:r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>:</w:t>
                      </w:r>
                      <w:r w:rsidR="00B925EF"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ab/>
                      </w:r>
                      <w:r w:rsidR="00B925EF"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ab/>
                      </w:r>
                      <w:r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 xml:space="preserve">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4"/>
                            <w:szCs w:val="24"/>
                            <w:rtl/>
                          </w:rPr>
                          <w:id w:val="-180838537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977EE5" w:rsidRPr="00545AB6">
                            <w:rPr>
                              <w:rFonts w:ascii="Segoe UI Symbol" w:eastAsia="MS Gothic" w:hAnsi="Segoe UI Symbol" w:cs="Segoe UI Symbol" w:hint="cs"/>
                              <w:sz w:val="24"/>
                              <w:szCs w:val="24"/>
                              <w:rtl/>
                            </w:rPr>
                            <w:t>☐</w:t>
                          </w:r>
                        </w:sdtContent>
                      </w:sdt>
                      <w:r w:rsidR="00F619F8"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="00977EE5"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>مكتملة</w:t>
                      </w:r>
                      <w:r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ab/>
                      </w:r>
                      <w:r w:rsidR="00B925EF"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ab/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4"/>
                            <w:szCs w:val="24"/>
                            <w:rtl/>
                          </w:rPr>
                          <w:id w:val="-21828563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B925EF" w:rsidRPr="00545AB6">
                            <w:rPr>
                              <w:rFonts w:ascii="Segoe UI Symbol" w:eastAsia="MS Gothic" w:hAnsi="Segoe UI Symbol" w:cs="Segoe UI Symbol" w:hint="cs"/>
                              <w:sz w:val="24"/>
                              <w:szCs w:val="24"/>
                              <w:rtl/>
                            </w:rPr>
                            <w:t>☐</w:t>
                          </w:r>
                        </w:sdtContent>
                      </w:sdt>
                      <w:r w:rsidR="00F619F8"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 xml:space="preserve">غير </w:t>
                      </w:r>
                      <w:r w:rsidR="00977EE5"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>مكتملة</w:t>
                      </w:r>
                    </w:p>
                    <w:p w14:paraId="470A3363" w14:textId="142C7AA5" w:rsidR="00033976" w:rsidRPr="00545AB6" w:rsidRDefault="00033976" w:rsidP="00033976">
                      <w:pPr>
                        <w:spacing w:after="0" w:line="240" w:lineRule="auto"/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</w:pPr>
                      <w:r w:rsidRPr="00545AB6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4"/>
                          <w:szCs w:val="24"/>
                          <w:rtl/>
                        </w:rPr>
                        <w:t>بالتالي فإن العضو طالب الترشح</w:t>
                      </w:r>
                      <w:r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>:</w:t>
                      </w:r>
                      <w:r w:rsidR="00B925EF"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ab/>
                      </w:r>
                      <w:r w:rsidR="00545AB6"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ab/>
                      </w:r>
                      <w:r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 xml:space="preserve">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4"/>
                            <w:szCs w:val="24"/>
                            <w:rtl/>
                          </w:rPr>
                          <w:id w:val="52676182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977EE5" w:rsidRPr="00545AB6">
                            <w:rPr>
                              <w:rFonts w:ascii="Segoe UI Symbol" w:eastAsia="MS Gothic" w:hAnsi="Segoe UI Symbol" w:cs="Segoe UI Symbol" w:hint="cs"/>
                              <w:sz w:val="24"/>
                              <w:szCs w:val="24"/>
                              <w:rtl/>
                            </w:rPr>
                            <w:t>☐</w:t>
                          </w:r>
                        </w:sdtContent>
                      </w:sdt>
                      <w:r w:rsidR="00F619F8"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>يحق له الترشح</w:t>
                      </w:r>
                      <w:r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ab/>
                      </w:r>
                      <w:sdt>
                        <w:sdtPr>
                          <w:rPr>
                            <w:rFonts w:asciiTheme="minorHAnsi" w:hAnsiTheme="minorHAnsi" w:cstheme="minorHAnsi"/>
                            <w:sz w:val="24"/>
                            <w:szCs w:val="24"/>
                            <w:rtl/>
                          </w:rPr>
                          <w:id w:val="-53373690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977EE5" w:rsidRPr="00545AB6">
                            <w:rPr>
                              <w:rFonts w:ascii="Segoe UI Symbol" w:eastAsia="MS Gothic" w:hAnsi="Segoe UI Symbol" w:cs="Segoe UI Symbol" w:hint="cs"/>
                              <w:sz w:val="24"/>
                              <w:szCs w:val="24"/>
                              <w:rtl/>
                            </w:rPr>
                            <w:t>☐</w:t>
                          </w:r>
                        </w:sdtContent>
                      </w:sdt>
                      <w:r w:rsidR="00F619F8"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>لا يحق له الترشح</w:t>
                      </w:r>
                    </w:p>
                    <w:p w14:paraId="3CE36F60" w14:textId="77777777" w:rsidR="00545AB6" w:rsidRDefault="00545AB6" w:rsidP="00B925EF">
                      <w:pPr>
                        <w:spacing w:after="0" w:line="240" w:lineRule="auto"/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</w:p>
                    <w:p w14:paraId="26BBDDF7" w14:textId="4DBE326C" w:rsidR="00033976" w:rsidRPr="00545AB6" w:rsidRDefault="00033976" w:rsidP="00B925EF">
                      <w:pPr>
                        <w:spacing w:after="0" w:line="240" w:lineRule="auto"/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</w:rPr>
                      </w:pPr>
                      <w:r w:rsidRPr="00545AB6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4"/>
                          <w:szCs w:val="24"/>
                          <w:rtl/>
                        </w:rPr>
                        <w:t>الأسباب</w:t>
                      </w:r>
                      <w:r w:rsidRPr="00545AB6">
                        <w:rPr>
                          <w:rFonts w:asciiTheme="minorHAnsi" w:eastAsia="Times New Roman" w:hAnsiTheme="minorHAnsi" w:cstheme="minorHAnsi"/>
                          <w:sz w:val="24"/>
                          <w:szCs w:val="24"/>
                          <w:rtl/>
                        </w:rPr>
                        <w:t xml:space="preserve">: </w:t>
                      </w:r>
                      <w:r w:rsidR="00E51DEE">
                        <w:rPr>
                          <w:rFonts w:asciiTheme="minorHAnsi" w:hAnsiTheme="minorHAnsi" w:cstheme="minorHAnsi"/>
                          <w:b/>
                          <w:bCs/>
                          <w:sz w:val="24"/>
                          <w:szCs w:val="24"/>
                        </w:rPr>
                        <w:t>……………………………………………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B00CF67" w14:textId="07ED3B22" w:rsidR="00033976" w:rsidRDefault="00033976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4D1D188E" w14:textId="54D7EE79" w:rsidR="00033976" w:rsidRDefault="00033976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76FBB0A1" w14:textId="77777777" w:rsidR="00033976" w:rsidRDefault="00033976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0308D50F" w14:textId="3C1E7D80" w:rsidR="00033976" w:rsidRDefault="00033976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77283A62" w14:textId="3EF3212E" w:rsidR="00033976" w:rsidRDefault="00033976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sz w:val="24"/>
          <w:szCs w:val="24"/>
          <w:rtl/>
        </w:rPr>
      </w:pPr>
    </w:p>
    <w:p w14:paraId="2306F9C3" w14:textId="78ED48F3" w:rsidR="00033976" w:rsidRPr="00464C4C" w:rsidRDefault="00464C4C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rtl/>
        </w:rPr>
      </w:pPr>
      <w:r w:rsidRPr="00464C4C">
        <w:rPr>
          <w:rFonts w:ascii="Helvetica Neue W23 for SKY Reg" w:hAnsi="Helvetica Neue W23 for SKY Reg" w:cs="Helvetica Neue W23 for SKY Reg" w:hint="cs"/>
          <w:b/>
          <w:bCs/>
          <w:rtl/>
        </w:rPr>
        <w:t>الختم</w:t>
      </w:r>
      <w:r w:rsidRPr="00464C4C">
        <w:rPr>
          <w:rFonts w:ascii="Helvetica Neue W23 for SKY Reg" w:hAnsi="Helvetica Neue W23 for SKY Reg" w:cs="Helvetica Neue W23 for SKY Reg"/>
          <w:b/>
          <w:bCs/>
          <w:rtl/>
        </w:rPr>
        <w:tab/>
      </w:r>
      <w:r w:rsidRPr="00464C4C">
        <w:rPr>
          <w:rFonts w:ascii="Helvetica Neue W23 for SKY Reg" w:hAnsi="Helvetica Neue W23 for SKY Reg" w:cs="Helvetica Neue W23 for SKY Reg"/>
          <w:b/>
          <w:bCs/>
          <w:rtl/>
        </w:rPr>
        <w:tab/>
      </w:r>
      <w:r w:rsidRPr="00464C4C">
        <w:rPr>
          <w:rFonts w:ascii="Helvetica Neue W23 for SKY Reg" w:hAnsi="Helvetica Neue W23 for SKY Reg" w:cs="Helvetica Neue W23 for SKY Reg"/>
          <w:b/>
          <w:bCs/>
          <w:rtl/>
        </w:rPr>
        <w:tab/>
      </w:r>
      <w:r w:rsidRPr="00464C4C">
        <w:rPr>
          <w:rFonts w:ascii="Helvetica Neue W23 for SKY Reg" w:hAnsi="Helvetica Neue W23 for SKY Reg" w:cs="Helvetica Neue W23 for SKY Reg"/>
          <w:b/>
          <w:bCs/>
          <w:rtl/>
        </w:rPr>
        <w:tab/>
      </w:r>
      <w:r w:rsidRPr="00464C4C">
        <w:rPr>
          <w:rFonts w:ascii="Helvetica Neue W23 for SKY Reg" w:hAnsi="Helvetica Neue W23 for SKY Reg" w:cs="Helvetica Neue W23 for SKY Reg"/>
          <w:b/>
          <w:bCs/>
          <w:rtl/>
        </w:rPr>
        <w:tab/>
      </w:r>
      <w:r w:rsidRPr="00464C4C">
        <w:rPr>
          <w:rFonts w:ascii="Helvetica Neue W23 for SKY Reg" w:hAnsi="Helvetica Neue W23 for SKY Reg" w:cs="Helvetica Neue W23 for SKY Reg"/>
          <w:b/>
          <w:bCs/>
          <w:rtl/>
        </w:rPr>
        <w:tab/>
      </w:r>
      <w:r w:rsidRPr="00464C4C">
        <w:rPr>
          <w:rFonts w:ascii="Helvetica Neue W23 for SKY Reg" w:hAnsi="Helvetica Neue W23 for SKY Reg" w:cs="Helvetica Neue W23 for SKY Reg"/>
          <w:b/>
          <w:bCs/>
          <w:rtl/>
        </w:rPr>
        <w:tab/>
      </w:r>
      <w:r w:rsidRPr="00464C4C">
        <w:rPr>
          <w:rFonts w:ascii="Helvetica Neue W23 for SKY Reg" w:hAnsi="Helvetica Neue W23 for SKY Reg" w:cs="Helvetica Neue W23 for SKY Reg"/>
          <w:b/>
          <w:bCs/>
          <w:rtl/>
        </w:rPr>
        <w:tab/>
      </w:r>
      <w:r w:rsidRPr="00464C4C">
        <w:rPr>
          <w:rFonts w:ascii="Helvetica Neue W23 for SKY Reg" w:hAnsi="Helvetica Neue W23 for SKY Reg" w:cs="Helvetica Neue W23 for SKY Reg"/>
          <w:b/>
          <w:bCs/>
          <w:rtl/>
        </w:rPr>
        <w:tab/>
      </w:r>
      <w:r>
        <w:rPr>
          <w:rFonts w:ascii="Helvetica Neue W23 for SKY Reg" w:hAnsi="Helvetica Neue W23 for SKY Reg" w:cs="Helvetica Neue W23 for SKY Reg" w:hint="cs"/>
          <w:b/>
          <w:bCs/>
          <w:rtl/>
        </w:rPr>
        <w:t xml:space="preserve">    </w:t>
      </w:r>
      <w:r w:rsidRPr="00464C4C">
        <w:rPr>
          <w:rFonts w:ascii="Helvetica Neue W23 for SKY Reg" w:hAnsi="Helvetica Neue W23 for SKY Reg" w:cs="Helvetica Neue W23 for SKY Reg" w:hint="cs"/>
          <w:b/>
          <w:bCs/>
          <w:rtl/>
        </w:rPr>
        <w:t>رئيس مجلس الإدارة</w:t>
      </w:r>
    </w:p>
    <w:p w14:paraId="04E55ECA" w14:textId="77777777" w:rsidR="00464C4C" w:rsidRDefault="00464C4C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rtl/>
        </w:rPr>
      </w:pPr>
      <w:r w:rsidRPr="00464C4C">
        <w:rPr>
          <w:rFonts w:ascii="Helvetica Neue W23 for SKY Reg" w:hAnsi="Helvetica Neue W23 for SKY Reg" w:cs="Helvetica Neue W23 for SKY Reg"/>
          <w:b/>
          <w:bCs/>
          <w:rtl/>
        </w:rPr>
        <w:tab/>
      </w:r>
      <w:r w:rsidRPr="00464C4C">
        <w:rPr>
          <w:rFonts w:ascii="Helvetica Neue W23 for SKY Reg" w:hAnsi="Helvetica Neue W23 for SKY Reg" w:cs="Helvetica Neue W23 for SKY Reg"/>
          <w:b/>
          <w:bCs/>
          <w:rtl/>
        </w:rPr>
        <w:tab/>
      </w:r>
      <w:r w:rsidRPr="00464C4C">
        <w:rPr>
          <w:rFonts w:ascii="Helvetica Neue W23 for SKY Reg" w:hAnsi="Helvetica Neue W23 for SKY Reg" w:cs="Helvetica Neue W23 for SKY Reg"/>
          <w:b/>
          <w:bCs/>
          <w:rtl/>
        </w:rPr>
        <w:tab/>
      </w:r>
      <w:r w:rsidRPr="00464C4C">
        <w:rPr>
          <w:rFonts w:ascii="Helvetica Neue W23 for SKY Reg" w:hAnsi="Helvetica Neue W23 for SKY Reg" w:cs="Helvetica Neue W23 for SKY Reg"/>
          <w:b/>
          <w:bCs/>
          <w:rtl/>
        </w:rPr>
        <w:tab/>
      </w:r>
      <w:r w:rsidRPr="00464C4C">
        <w:rPr>
          <w:rFonts w:ascii="Helvetica Neue W23 for SKY Reg" w:hAnsi="Helvetica Neue W23 for SKY Reg" w:cs="Helvetica Neue W23 for SKY Reg"/>
          <w:b/>
          <w:bCs/>
          <w:rtl/>
        </w:rPr>
        <w:tab/>
      </w:r>
      <w:r w:rsidRPr="00464C4C">
        <w:rPr>
          <w:rFonts w:ascii="Helvetica Neue W23 for SKY Reg" w:hAnsi="Helvetica Neue W23 for SKY Reg" w:cs="Helvetica Neue W23 for SKY Reg"/>
          <w:b/>
          <w:bCs/>
          <w:rtl/>
        </w:rPr>
        <w:tab/>
      </w:r>
      <w:r w:rsidRPr="00464C4C">
        <w:rPr>
          <w:rFonts w:ascii="Helvetica Neue W23 for SKY Reg" w:hAnsi="Helvetica Neue W23 for SKY Reg" w:cs="Helvetica Neue W23 for SKY Reg"/>
          <w:b/>
          <w:bCs/>
          <w:rtl/>
        </w:rPr>
        <w:tab/>
      </w:r>
      <w:r w:rsidRPr="00464C4C">
        <w:rPr>
          <w:rFonts w:ascii="Helvetica Neue W23 for SKY Reg" w:hAnsi="Helvetica Neue W23 for SKY Reg" w:cs="Helvetica Neue W23 for SKY Reg"/>
          <w:b/>
          <w:bCs/>
          <w:rtl/>
        </w:rPr>
        <w:tab/>
      </w:r>
    </w:p>
    <w:p w14:paraId="444BB9B4" w14:textId="77777777" w:rsidR="00B925EF" w:rsidRPr="00464C4C" w:rsidRDefault="00B925EF" w:rsidP="00723497">
      <w:pPr>
        <w:spacing w:after="0" w:line="240" w:lineRule="auto"/>
        <w:rPr>
          <w:rFonts w:ascii="Helvetica Neue W23 for SKY Reg" w:hAnsi="Helvetica Neue W23 for SKY Reg" w:cs="Helvetica Neue W23 for SKY Reg"/>
          <w:b/>
          <w:bCs/>
          <w:rtl/>
        </w:rPr>
      </w:pPr>
    </w:p>
    <w:p w14:paraId="3DC5B30E" w14:textId="0CEDAB64" w:rsidR="00033976" w:rsidRPr="00464C4C" w:rsidRDefault="00464C4C" w:rsidP="00464C4C">
      <w:pPr>
        <w:spacing w:after="0" w:line="240" w:lineRule="auto"/>
        <w:ind w:left="5760"/>
        <w:rPr>
          <w:rFonts w:ascii="Helvetica Neue W23 for SKY Reg" w:hAnsi="Helvetica Neue W23 for SKY Reg" w:cs="Helvetica Neue W23 for SKY Reg"/>
          <w:b/>
          <w:bCs/>
        </w:rPr>
      </w:pPr>
      <w:r w:rsidRPr="00464C4C">
        <w:rPr>
          <w:rFonts w:ascii="Helvetica Neue W23 for SKY Reg" w:hAnsi="Helvetica Neue W23 for SKY Reg" w:cs="Helvetica Neue W23 for SKY Reg" w:hint="cs"/>
          <w:b/>
          <w:bCs/>
          <w:rtl/>
        </w:rPr>
        <w:t xml:space="preserve">        </w:t>
      </w:r>
      <w:r>
        <w:rPr>
          <w:rFonts w:ascii="Helvetica Neue W23 for SKY Reg" w:hAnsi="Helvetica Neue W23 for SKY Reg" w:cs="Helvetica Neue W23 for SKY Reg" w:hint="cs"/>
          <w:b/>
          <w:bCs/>
          <w:rtl/>
        </w:rPr>
        <w:t xml:space="preserve">     </w:t>
      </w:r>
      <w:r w:rsidRPr="00464C4C">
        <w:rPr>
          <w:rFonts w:ascii="Helvetica Neue W23 for SKY Reg" w:hAnsi="Helvetica Neue W23 for SKY Reg" w:cs="Helvetica Neue W23 for SKY Reg" w:hint="cs"/>
          <w:b/>
          <w:bCs/>
          <w:rtl/>
        </w:rPr>
        <w:t>فهد بن عبدالعزيز بن حامد</w:t>
      </w:r>
    </w:p>
    <w:sectPr w:rsidR="00033976" w:rsidRPr="00464C4C" w:rsidSect="00033976">
      <w:headerReference w:type="default" r:id="rId8"/>
      <w:footerReference w:type="default" r:id="rId9"/>
      <w:pgSz w:w="11906" w:h="16838" w:code="9"/>
      <w:pgMar w:top="911" w:right="1440" w:bottom="144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37D5A" w14:textId="77777777" w:rsidR="00953343" w:rsidRDefault="00953343" w:rsidP="009F6FC5">
      <w:pPr>
        <w:spacing w:after="0" w:line="240" w:lineRule="auto"/>
      </w:pPr>
      <w:r>
        <w:separator/>
      </w:r>
    </w:p>
  </w:endnote>
  <w:endnote w:type="continuationSeparator" w:id="0">
    <w:p w14:paraId="7E4A6DC0" w14:textId="77777777" w:rsidR="00953343" w:rsidRDefault="00953343" w:rsidP="009F6F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 W23 for SKY Reg">
    <w:panose1 w:val="020B0604020202020204"/>
    <w:charset w:val="00"/>
    <w:family w:val="swiss"/>
    <w:pitch w:val="variable"/>
    <w:sig w:usb0="00002003" w:usb1="80000000" w:usb2="00000000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FED43" w14:textId="69B53AA1" w:rsidR="001301F6" w:rsidRPr="00C50357" w:rsidRDefault="00C50357" w:rsidP="008B5B5D">
    <w:pPr>
      <w:pStyle w:val="Footer"/>
      <w:rPr>
        <w:rFonts w:ascii="Helvetica Neue W23 for SKY Reg" w:hAnsi="Helvetica Neue W23 for SKY Reg" w:cs="Helvetica Neue W23 for SKY Reg"/>
        <w:color w:val="FFFFFF"/>
        <w:sz w:val="16"/>
        <w:szCs w:val="16"/>
        <w:rtl/>
      </w:rPr>
    </w:pPr>
    <w:r w:rsidRPr="00C50357">
      <w:rPr>
        <w:noProof/>
        <w:sz w:val="16"/>
        <w:szCs w:val="16"/>
      </w:rPr>
      <w:drawing>
        <wp:anchor distT="0" distB="0" distL="114300" distR="114300" simplePos="0" relativeHeight="251657728" behindDoc="1" locked="0" layoutInCell="1" allowOverlap="1" wp14:anchorId="6114E92D" wp14:editId="1594048B">
          <wp:simplePos x="0" y="0"/>
          <wp:positionH relativeFrom="page">
            <wp:posOffset>0</wp:posOffset>
          </wp:positionH>
          <wp:positionV relativeFrom="paragraph">
            <wp:posOffset>-37465</wp:posOffset>
          </wp:positionV>
          <wp:extent cx="7772400" cy="1657350"/>
          <wp:effectExtent l="0" t="0" r="0" b="0"/>
          <wp:wrapNone/>
          <wp:docPr id="54" name="صورة 54" descr="A picture containing animal, fish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 picture containing animal, fish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657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301F6" w:rsidRPr="00C50357">
      <w:rPr>
        <w:rFonts w:ascii="Helvetica Neue W23 for SKY Reg" w:hAnsi="Helvetica Neue W23 for SKY Reg" w:cs="Helvetica Neue W23 for SKY Reg" w:hint="cs"/>
        <w:color w:val="FFFFFF"/>
        <w:sz w:val="16"/>
        <w:szCs w:val="16"/>
        <w:rtl/>
      </w:rPr>
      <w:t>جمعية الحوسبة السحابية</w:t>
    </w:r>
  </w:p>
  <w:p w14:paraId="6ECDF0AA" w14:textId="53C5E37E" w:rsidR="00D5067F" w:rsidRPr="00C50357" w:rsidRDefault="00866240" w:rsidP="008B5B5D">
    <w:pPr>
      <w:pStyle w:val="Footer"/>
      <w:rPr>
        <w:rFonts w:ascii="Helvetica Neue W23 for SKY Reg" w:hAnsi="Helvetica Neue W23 for SKY Reg" w:cs="Helvetica Neue W23 for SKY Reg"/>
        <w:color w:val="FFFFFF"/>
        <w:sz w:val="16"/>
        <w:szCs w:val="16"/>
        <w:rtl/>
      </w:rPr>
    </w:pPr>
    <w:r w:rsidRPr="00C50357">
      <w:rPr>
        <w:rFonts w:ascii="Helvetica Neue W23 for SKY Reg" w:hAnsi="Helvetica Neue W23 for SKY Reg" w:cs="Helvetica Neue W23 for SKY Reg" w:hint="cs"/>
        <w:color w:val="FFFFFF"/>
        <w:sz w:val="16"/>
        <w:szCs w:val="16"/>
        <w:rtl/>
      </w:rPr>
      <w:t>الرياض، المملكة العربية السعودية</w:t>
    </w:r>
  </w:p>
  <w:p w14:paraId="6D9694FA" w14:textId="77777777" w:rsidR="006625DC" w:rsidRPr="00C50357" w:rsidRDefault="006625DC" w:rsidP="008B5B5D">
    <w:pPr>
      <w:pStyle w:val="Footer"/>
      <w:rPr>
        <w:color w:val="FFFFFF"/>
        <w:sz w:val="16"/>
        <w:szCs w:val="16"/>
        <w:rtl/>
      </w:rPr>
    </w:pPr>
    <w:r w:rsidRPr="00C50357">
      <w:rPr>
        <w:color w:val="FFFFFF"/>
        <w:sz w:val="16"/>
        <w:szCs w:val="16"/>
      </w:rPr>
      <w:t>www.cloud.org.sa</w:t>
    </w:r>
  </w:p>
  <w:p w14:paraId="44DE3853" w14:textId="77777777" w:rsidR="00D5067F" w:rsidRPr="00C50357" w:rsidRDefault="001301F6" w:rsidP="008B5B5D">
    <w:pPr>
      <w:pStyle w:val="Footer"/>
      <w:rPr>
        <w:color w:val="FFFFFF"/>
        <w:sz w:val="16"/>
        <w:szCs w:val="16"/>
        <w:rtl/>
      </w:rPr>
    </w:pPr>
    <w:r w:rsidRPr="00C50357">
      <w:rPr>
        <w:color w:val="FFFFFF"/>
        <w:sz w:val="16"/>
        <w:szCs w:val="16"/>
      </w:rPr>
      <w:t>info@cloud.org.sa</w:t>
    </w:r>
  </w:p>
  <w:p w14:paraId="1C23AB96" w14:textId="77777777" w:rsidR="002F1BCD" w:rsidRPr="00C50357" w:rsidRDefault="002F1BCD" w:rsidP="008B5B5D">
    <w:pPr>
      <w:pStyle w:val="Footer"/>
      <w:rPr>
        <w:color w:val="FFFFFF"/>
        <w:sz w:val="12"/>
        <w:szCs w:val="12"/>
        <w:rtl/>
      </w:rPr>
    </w:pPr>
    <w:r w:rsidRPr="00C50357">
      <w:rPr>
        <w:rFonts w:ascii="Helvetica Neue W23 for SKY Reg" w:hAnsi="Helvetica Neue W23 for SKY Reg" w:cs="Helvetica Neue W23 for SKY Reg" w:hint="cs"/>
        <w:color w:val="FFFFFF"/>
        <w:sz w:val="12"/>
        <w:szCs w:val="12"/>
        <w:rtl/>
      </w:rPr>
      <w:t>مسجلة بوزارة الموار</w:t>
    </w:r>
    <w:r w:rsidR="008B5B5D" w:rsidRPr="00C50357">
      <w:rPr>
        <w:rFonts w:ascii="Helvetica Neue W23 for SKY Reg" w:hAnsi="Helvetica Neue W23 for SKY Reg" w:cs="Helvetica Neue W23 for SKY Reg" w:hint="cs"/>
        <w:color w:val="FFFFFF"/>
        <w:sz w:val="12"/>
        <w:szCs w:val="12"/>
        <w:rtl/>
      </w:rPr>
      <w:t>د</w:t>
    </w:r>
    <w:r w:rsidRPr="00C50357">
      <w:rPr>
        <w:rFonts w:ascii="Helvetica Neue W23 for SKY Reg" w:hAnsi="Helvetica Neue W23 for SKY Reg" w:cs="Helvetica Neue W23 for SKY Reg" w:hint="cs"/>
        <w:color w:val="FFFFFF"/>
        <w:sz w:val="12"/>
        <w:szCs w:val="12"/>
        <w:rtl/>
      </w:rPr>
      <w:t xml:space="preserve"> البشرية والتنمية الاجتماعية برقم 154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44E8C" w14:textId="77777777" w:rsidR="00953343" w:rsidRDefault="00953343" w:rsidP="009F6FC5">
      <w:pPr>
        <w:spacing w:after="0" w:line="240" w:lineRule="auto"/>
      </w:pPr>
      <w:r>
        <w:separator/>
      </w:r>
    </w:p>
  </w:footnote>
  <w:footnote w:type="continuationSeparator" w:id="0">
    <w:p w14:paraId="09AD43FD" w14:textId="77777777" w:rsidR="00953343" w:rsidRDefault="00953343" w:rsidP="009F6F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F5AE8" w14:textId="77777777" w:rsidR="00D5067F" w:rsidRDefault="00186292" w:rsidP="0087154F">
    <w:pPr>
      <w:pStyle w:val="Header"/>
      <w:ind w:left="720"/>
      <w:jc w:val="center"/>
      <w:rPr>
        <w:rtl/>
      </w:rPr>
    </w:pPr>
    <w:r w:rsidRPr="00BC55FB">
      <w:rPr>
        <w:noProof/>
      </w:rPr>
      <w:drawing>
        <wp:anchor distT="0" distB="0" distL="114300" distR="114300" simplePos="0" relativeHeight="251658752" behindDoc="1" locked="0" layoutInCell="1" allowOverlap="1" wp14:anchorId="4BEFEF84" wp14:editId="2025F284">
          <wp:simplePos x="0" y="0"/>
          <wp:positionH relativeFrom="column">
            <wp:posOffset>-854710</wp:posOffset>
          </wp:positionH>
          <wp:positionV relativeFrom="paragraph">
            <wp:posOffset>-130655</wp:posOffset>
          </wp:positionV>
          <wp:extent cx="2824976" cy="698500"/>
          <wp:effectExtent l="0" t="0" r="0" b="6350"/>
          <wp:wrapNone/>
          <wp:docPr id="53" name="صورة 53" descr="A picture containing drawing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picture containing drawing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4976" cy="698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EADB065" w14:textId="468AE960" w:rsidR="0087154F" w:rsidRPr="0087154F" w:rsidRDefault="0087154F" w:rsidP="0087154F">
    <w:pPr>
      <w:pStyle w:val="PlainText"/>
      <w:rPr>
        <w:rFonts w:ascii="Helvetica Neue W23 for SKY Reg" w:hAnsi="Helvetica Neue W23 for SKY Reg" w:cs="Helvetica Neue W23 for SKY Reg"/>
        <w:b/>
        <w:bCs/>
        <w:sz w:val="16"/>
        <w:szCs w:val="16"/>
        <w:rtl/>
      </w:rPr>
    </w:pPr>
  </w:p>
  <w:p w14:paraId="170F3141" w14:textId="6F00E737" w:rsidR="009F6FC5" w:rsidRDefault="009F6FC5" w:rsidP="00D14D07">
    <w:pPr>
      <w:pStyle w:val="Header"/>
      <w:jc w:val="right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020CF"/>
    <w:multiLevelType w:val="multilevel"/>
    <w:tmpl w:val="688C3E92"/>
    <w:lvl w:ilvl="0">
      <w:start w:val="1"/>
      <w:numFmt w:val="decimal"/>
      <w:lvlText w:val="%1."/>
      <w:lvlJc w:val="left"/>
      <w:pPr>
        <w:tabs>
          <w:tab w:val="num" w:pos="3"/>
        </w:tabs>
        <w:ind w:left="3" w:hanging="570"/>
      </w:pPr>
      <w:rPr>
        <w:rFonts w:hint="default"/>
        <w:color w:val="auto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F4C2A39"/>
    <w:multiLevelType w:val="hybridMultilevel"/>
    <w:tmpl w:val="A71EA57E"/>
    <w:lvl w:ilvl="0" w:tplc="6E4279E4">
      <w:numFmt w:val="bullet"/>
      <w:lvlText w:val=""/>
      <w:lvlJc w:val="left"/>
      <w:pPr>
        <w:ind w:left="720" w:hanging="360"/>
      </w:pPr>
      <w:rPr>
        <w:rFonts w:ascii="Symbol" w:eastAsia="Calibri" w:hAnsi="Symbol" w:cs="Helvetica Neue W23 for SKY Re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AD3226"/>
    <w:multiLevelType w:val="hybridMultilevel"/>
    <w:tmpl w:val="0C240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E906D5"/>
    <w:multiLevelType w:val="hybridMultilevel"/>
    <w:tmpl w:val="751E9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EB1BB2"/>
    <w:multiLevelType w:val="hybridMultilevel"/>
    <w:tmpl w:val="3E4681B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ADF70E1"/>
    <w:multiLevelType w:val="multilevel"/>
    <w:tmpl w:val="5854098A"/>
    <w:lvl w:ilvl="0">
      <w:start w:val="1"/>
      <w:numFmt w:val="decimal"/>
      <w:lvlText w:val="%1-"/>
      <w:lvlJc w:val="left"/>
      <w:pPr>
        <w:tabs>
          <w:tab w:val="num" w:pos="432"/>
        </w:tabs>
        <w:ind w:left="0" w:firstLine="0"/>
      </w:pPr>
      <w:rPr>
        <w:rFonts w:hint="default"/>
        <w:b w:val="0"/>
        <w:bCs w:val="0"/>
        <w:lang w:bidi="ar-SA"/>
      </w:rPr>
    </w:lvl>
    <w:lvl w:ilvl="1">
      <w:start w:val="1"/>
      <w:numFmt w:val="arabicAbjad"/>
      <w:lvlText w:val="%2-"/>
      <w:lvlJc w:val="left"/>
      <w:pPr>
        <w:ind w:left="864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D006291"/>
    <w:multiLevelType w:val="hybridMultilevel"/>
    <w:tmpl w:val="33409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846353">
    <w:abstractNumId w:val="0"/>
  </w:num>
  <w:num w:numId="2" w16cid:durableId="1551959834">
    <w:abstractNumId w:val="4"/>
  </w:num>
  <w:num w:numId="3" w16cid:durableId="150952364">
    <w:abstractNumId w:val="6"/>
  </w:num>
  <w:num w:numId="4" w16cid:durableId="1753238514">
    <w:abstractNumId w:val="3"/>
  </w:num>
  <w:num w:numId="5" w16cid:durableId="1731683095">
    <w:abstractNumId w:val="1"/>
  </w:num>
  <w:num w:numId="6" w16cid:durableId="660961582">
    <w:abstractNumId w:val="2"/>
  </w:num>
  <w:num w:numId="7" w16cid:durableId="14601490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MTAzNjC3MDe1MDZU0lEKTi0uzszPAykwqgUADpt30iwAAAA="/>
  </w:docVars>
  <w:rsids>
    <w:rsidRoot w:val="003943BF"/>
    <w:rsid w:val="00012245"/>
    <w:rsid w:val="00013720"/>
    <w:rsid w:val="0002483F"/>
    <w:rsid w:val="00030525"/>
    <w:rsid w:val="00033976"/>
    <w:rsid w:val="000342EC"/>
    <w:rsid w:val="00037816"/>
    <w:rsid w:val="000456DD"/>
    <w:rsid w:val="00050AE7"/>
    <w:rsid w:val="00054C47"/>
    <w:rsid w:val="000672B8"/>
    <w:rsid w:val="00067DB3"/>
    <w:rsid w:val="00076751"/>
    <w:rsid w:val="00082506"/>
    <w:rsid w:val="000837F0"/>
    <w:rsid w:val="000841E3"/>
    <w:rsid w:val="000842CE"/>
    <w:rsid w:val="00085CA9"/>
    <w:rsid w:val="00096C91"/>
    <w:rsid w:val="000A3569"/>
    <w:rsid w:val="000A5C75"/>
    <w:rsid w:val="000B2A28"/>
    <w:rsid w:val="000C75D9"/>
    <w:rsid w:val="000E56EF"/>
    <w:rsid w:val="00105EC6"/>
    <w:rsid w:val="00124308"/>
    <w:rsid w:val="001301F6"/>
    <w:rsid w:val="00143FD4"/>
    <w:rsid w:val="00153057"/>
    <w:rsid w:val="0015797F"/>
    <w:rsid w:val="00171BF2"/>
    <w:rsid w:val="00176DEA"/>
    <w:rsid w:val="00186292"/>
    <w:rsid w:val="00192D77"/>
    <w:rsid w:val="001F7F75"/>
    <w:rsid w:val="00200FC1"/>
    <w:rsid w:val="0022547E"/>
    <w:rsid w:val="00255E92"/>
    <w:rsid w:val="00277BD6"/>
    <w:rsid w:val="00280EB4"/>
    <w:rsid w:val="0028325A"/>
    <w:rsid w:val="002833BE"/>
    <w:rsid w:val="00296A23"/>
    <w:rsid w:val="002A68AC"/>
    <w:rsid w:val="002D605C"/>
    <w:rsid w:val="002D77A4"/>
    <w:rsid w:val="002D7E3D"/>
    <w:rsid w:val="002F1BCD"/>
    <w:rsid w:val="002F73EA"/>
    <w:rsid w:val="003104F7"/>
    <w:rsid w:val="0032387D"/>
    <w:rsid w:val="003308A0"/>
    <w:rsid w:val="0033617F"/>
    <w:rsid w:val="00337A67"/>
    <w:rsid w:val="003414D2"/>
    <w:rsid w:val="00342FF9"/>
    <w:rsid w:val="00343FA7"/>
    <w:rsid w:val="00344459"/>
    <w:rsid w:val="00351105"/>
    <w:rsid w:val="0036503D"/>
    <w:rsid w:val="0038038E"/>
    <w:rsid w:val="00381384"/>
    <w:rsid w:val="00383F1E"/>
    <w:rsid w:val="00384078"/>
    <w:rsid w:val="0038467C"/>
    <w:rsid w:val="003943BF"/>
    <w:rsid w:val="003C1CDD"/>
    <w:rsid w:val="003D2655"/>
    <w:rsid w:val="003E3B0D"/>
    <w:rsid w:val="003E69A5"/>
    <w:rsid w:val="003F44D9"/>
    <w:rsid w:val="003F53E1"/>
    <w:rsid w:val="00407702"/>
    <w:rsid w:val="00423C63"/>
    <w:rsid w:val="004265B5"/>
    <w:rsid w:val="004308A1"/>
    <w:rsid w:val="00432FAD"/>
    <w:rsid w:val="00436D02"/>
    <w:rsid w:val="00442AA9"/>
    <w:rsid w:val="00444038"/>
    <w:rsid w:val="00444652"/>
    <w:rsid w:val="0044756A"/>
    <w:rsid w:val="004550E7"/>
    <w:rsid w:val="00464C4C"/>
    <w:rsid w:val="00474614"/>
    <w:rsid w:val="00481315"/>
    <w:rsid w:val="00493BFB"/>
    <w:rsid w:val="004B0ED4"/>
    <w:rsid w:val="004B6ADF"/>
    <w:rsid w:val="004C4691"/>
    <w:rsid w:val="004D1333"/>
    <w:rsid w:val="004D16C0"/>
    <w:rsid w:val="004D7409"/>
    <w:rsid w:val="004F20D1"/>
    <w:rsid w:val="004F2287"/>
    <w:rsid w:val="00501475"/>
    <w:rsid w:val="00504DE9"/>
    <w:rsid w:val="00521AFE"/>
    <w:rsid w:val="00537EF1"/>
    <w:rsid w:val="00545AB6"/>
    <w:rsid w:val="00551D82"/>
    <w:rsid w:val="00560480"/>
    <w:rsid w:val="00561E75"/>
    <w:rsid w:val="00572E56"/>
    <w:rsid w:val="00581A09"/>
    <w:rsid w:val="005877A5"/>
    <w:rsid w:val="00597BAE"/>
    <w:rsid w:val="005A0B3A"/>
    <w:rsid w:val="005B46AF"/>
    <w:rsid w:val="005E1EC3"/>
    <w:rsid w:val="005F4D0A"/>
    <w:rsid w:val="00600CE1"/>
    <w:rsid w:val="0061004E"/>
    <w:rsid w:val="006203C5"/>
    <w:rsid w:val="00622908"/>
    <w:rsid w:val="006567F1"/>
    <w:rsid w:val="006625DC"/>
    <w:rsid w:val="00693417"/>
    <w:rsid w:val="006A0033"/>
    <w:rsid w:val="006A2B53"/>
    <w:rsid w:val="006A2F0F"/>
    <w:rsid w:val="006C5FAC"/>
    <w:rsid w:val="006D5EF5"/>
    <w:rsid w:val="006E2C12"/>
    <w:rsid w:val="006F2C5F"/>
    <w:rsid w:val="00712278"/>
    <w:rsid w:val="00713C5E"/>
    <w:rsid w:val="007160B5"/>
    <w:rsid w:val="00723497"/>
    <w:rsid w:val="00724DD4"/>
    <w:rsid w:val="00736F58"/>
    <w:rsid w:val="00746A9C"/>
    <w:rsid w:val="007545D3"/>
    <w:rsid w:val="00767C23"/>
    <w:rsid w:val="00770998"/>
    <w:rsid w:val="00786682"/>
    <w:rsid w:val="00797861"/>
    <w:rsid w:val="007A6EA2"/>
    <w:rsid w:val="007A7D97"/>
    <w:rsid w:val="007B1957"/>
    <w:rsid w:val="007D45EA"/>
    <w:rsid w:val="007D575C"/>
    <w:rsid w:val="007F5D2A"/>
    <w:rsid w:val="00804BC1"/>
    <w:rsid w:val="0081355D"/>
    <w:rsid w:val="00825FCC"/>
    <w:rsid w:val="00865E6D"/>
    <w:rsid w:val="00866240"/>
    <w:rsid w:val="0087154F"/>
    <w:rsid w:val="0088633F"/>
    <w:rsid w:val="0089573E"/>
    <w:rsid w:val="008A1E4E"/>
    <w:rsid w:val="008B20EC"/>
    <w:rsid w:val="008B5B5D"/>
    <w:rsid w:val="008C20D1"/>
    <w:rsid w:val="008C3EC2"/>
    <w:rsid w:val="008D3077"/>
    <w:rsid w:val="008E1272"/>
    <w:rsid w:val="008E38AA"/>
    <w:rsid w:val="00934D28"/>
    <w:rsid w:val="0093711E"/>
    <w:rsid w:val="009454DC"/>
    <w:rsid w:val="009522DB"/>
    <w:rsid w:val="00953343"/>
    <w:rsid w:val="00963436"/>
    <w:rsid w:val="00963579"/>
    <w:rsid w:val="009743FF"/>
    <w:rsid w:val="009756A4"/>
    <w:rsid w:val="00975C3F"/>
    <w:rsid w:val="00977EE5"/>
    <w:rsid w:val="00986EFC"/>
    <w:rsid w:val="00993429"/>
    <w:rsid w:val="009C5A0B"/>
    <w:rsid w:val="009D2831"/>
    <w:rsid w:val="009D4974"/>
    <w:rsid w:val="009E7262"/>
    <w:rsid w:val="009F2090"/>
    <w:rsid w:val="009F6FC5"/>
    <w:rsid w:val="00A0056D"/>
    <w:rsid w:val="00A0342C"/>
    <w:rsid w:val="00A162BC"/>
    <w:rsid w:val="00A17F2C"/>
    <w:rsid w:val="00A3059A"/>
    <w:rsid w:val="00A34BC2"/>
    <w:rsid w:val="00A3607A"/>
    <w:rsid w:val="00A4344E"/>
    <w:rsid w:val="00A4643D"/>
    <w:rsid w:val="00A62295"/>
    <w:rsid w:val="00A6697F"/>
    <w:rsid w:val="00A8037A"/>
    <w:rsid w:val="00A8070B"/>
    <w:rsid w:val="00A82C1F"/>
    <w:rsid w:val="00A94D81"/>
    <w:rsid w:val="00A975D9"/>
    <w:rsid w:val="00AB018C"/>
    <w:rsid w:val="00AB216B"/>
    <w:rsid w:val="00AB4F15"/>
    <w:rsid w:val="00AC4A96"/>
    <w:rsid w:val="00AC67E0"/>
    <w:rsid w:val="00AD1582"/>
    <w:rsid w:val="00AD436A"/>
    <w:rsid w:val="00AD6DFF"/>
    <w:rsid w:val="00AE1C98"/>
    <w:rsid w:val="00B234B3"/>
    <w:rsid w:val="00B2554B"/>
    <w:rsid w:val="00B55C9C"/>
    <w:rsid w:val="00B748B7"/>
    <w:rsid w:val="00B756C6"/>
    <w:rsid w:val="00B77B25"/>
    <w:rsid w:val="00B830C0"/>
    <w:rsid w:val="00B87AA6"/>
    <w:rsid w:val="00B9144A"/>
    <w:rsid w:val="00B925EF"/>
    <w:rsid w:val="00BA0910"/>
    <w:rsid w:val="00BD4340"/>
    <w:rsid w:val="00C13E80"/>
    <w:rsid w:val="00C44660"/>
    <w:rsid w:val="00C50357"/>
    <w:rsid w:val="00C52FE8"/>
    <w:rsid w:val="00C539A4"/>
    <w:rsid w:val="00C548DC"/>
    <w:rsid w:val="00C657C4"/>
    <w:rsid w:val="00C82B15"/>
    <w:rsid w:val="00C93292"/>
    <w:rsid w:val="00CD4EDD"/>
    <w:rsid w:val="00D07AFD"/>
    <w:rsid w:val="00D129E3"/>
    <w:rsid w:val="00D14D07"/>
    <w:rsid w:val="00D23A46"/>
    <w:rsid w:val="00D245B3"/>
    <w:rsid w:val="00D3487F"/>
    <w:rsid w:val="00D504D3"/>
    <w:rsid w:val="00D5067F"/>
    <w:rsid w:val="00D578B2"/>
    <w:rsid w:val="00D65E24"/>
    <w:rsid w:val="00D77872"/>
    <w:rsid w:val="00D914AD"/>
    <w:rsid w:val="00D94E29"/>
    <w:rsid w:val="00DC493A"/>
    <w:rsid w:val="00DD74A9"/>
    <w:rsid w:val="00DE4EEA"/>
    <w:rsid w:val="00E05286"/>
    <w:rsid w:val="00E15398"/>
    <w:rsid w:val="00E15409"/>
    <w:rsid w:val="00E16F10"/>
    <w:rsid w:val="00E20091"/>
    <w:rsid w:val="00E50BF2"/>
    <w:rsid w:val="00E510FC"/>
    <w:rsid w:val="00E51527"/>
    <w:rsid w:val="00E51DEE"/>
    <w:rsid w:val="00E55282"/>
    <w:rsid w:val="00E6649F"/>
    <w:rsid w:val="00E963EB"/>
    <w:rsid w:val="00EA2859"/>
    <w:rsid w:val="00EB3881"/>
    <w:rsid w:val="00EC101C"/>
    <w:rsid w:val="00F02824"/>
    <w:rsid w:val="00F062C3"/>
    <w:rsid w:val="00F30777"/>
    <w:rsid w:val="00F32162"/>
    <w:rsid w:val="00F4596D"/>
    <w:rsid w:val="00F55738"/>
    <w:rsid w:val="00F619F8"/>
    <w:rsid w:val="00F62BA9"/>
    <w:rsid w:val="00F779E0"/>
    <w:rsid w:val="00F85DF1"/>
    <w:rsid w:val="00F87AB1"/>
    <w:rsid w:val="00FA01B8"/>
    <w:rsid w:val="00FA036A"/>
    <w:rsid w:val="00FA547E"/>
    <w:rsid w:val="00FB311A"/>
    <w:rsid w:val="00FC181D"/>
    <w:rsid w:val="00FE01E6"/>
    <w:rsid w:val="00FF6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E2DB49"/>
  <w15:chartTrackingRefBased/>
  <w15:docId w15:val="{6B1BC388-B8B2-B14F-95EA-F7F99AE0E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38467C"/>
    <w:pPr>
      <w:keepNext/>
      <w:bidi w:val="0"/>
      <w:spacing w:after="0" w:line="240" w:lineRule="auto"/>
      <w:outlineLvl w:val="0"/>
    </w:pPr>
    <w:rPr>
      <w:rFonts w:ascii="Times New Roman" w:eastAsia="Times New Roman" w:hAnsi="Times New Roman"/>
      <w:b/>
      <w:sz w:val="24"/>
      <w:szCs w:val="20"/>
      <w:lang w:val="en-GB"/>
    </w:rPr>
  </w:style>
  <w:style w:type="paragraph" w:styleId="Heading2">
    <w:name w:val="heading 2"/>
    <w:basedOn w:val="Normal"/>
    <w:next w:val="Normal"/>
    <w:link w:val="Heading2Char"/>
    <w:qFormat/>
    <w:rsid w:val="0038467C"/>
    <w:pPr>
      <w:keepNext/>
      <w:bidi w:val="0"/>
      <w:spacing w:after="0" w:line="240" w:lineRule="auto"/>
      <w:ind w:left="-567"/>
      <w:outlineLvl w:val="1"/>
    </w:pPr>
    <w:rPr>
      <w:rFonts w:ascii="Times New Roman" w:eastAsia="Times New Roman" w:hAnsi="Times New Roman"/>
      <w:b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6F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6FC5"/>
  </w:style>
  <w:style w:type="paragraph" w:styleId="Footer">
    <w:name w:val="footer"/>
    <w:basedOn w:val="Normal"/>
    <w:link w:val="FooterChar"/>
    <w:uiPriority w:val="99"/>
    <w:unhideWhenUsed/>
    <w:rsid w:val="009F6F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6FC5"/>
  </w:style>
  <w:style w:type="character" w:styleId="Hyperlink">
    <w:name w:val="Hyperlink"/>
    <w:uiPriority w:val="99"/>
    <w:unhideWhenUsed/>
    <w:rsid w:val="001301F6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1301F6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38467C"/>
    <w:rPr>
      <w:rFonts w:ascii="Times New Roman" w:eastAsia="Times New Roman" w:hAnsi="Times New Roman" w:cs="Arial"/>
      <w:b/>
      <w:sz w:val="24"/>
      <w:szCs w:val="20"/>
      <w:lang w:val="en-GB"/>
    </w:rPr>
  </w:style>
  <w:style w:type="character" w:customStyle="1" w:styleId="Heading2Char">
    <w:name w:val="Heading 2 Char"/>
    <w:link w:val="Heading2"/>
    <w:rsid w:val="0038467C"/>
    <w:rPr>
      <w:rFonts w:ascii="Times New Roman" w:eastAsia="Times New Roman" w:hAnsi="Times New Roman" w:cs="Arial"/>
      <w:b/>
      <w:sz w:val="24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38467C"/>
    <w:pPr>
      <w:bidi w:val="0"/>
      <w:spacing w:after="0" w:line="240" w:lineRule="auto"/>
      <w:ind w:left="720"/>
      <w:contextualSpacing/>
    </w:pPr>
    <w:rPr>
      <w:rFonts w:ascii="Arial" w:eastAsia="Times New Roman" w:hAnsi="Arial"/>
      <w:sz w:val="20"/>
      <w:szCs w:val="20"/>
    </w:rPr>
  </w:style>
  <w:style w:type="table" w:styleId="TableGrid">
    <w:name w:val="Table Grid"/>
    <w:basedOn w:val="TableNormal"/>
    <w:rsid w:val="0038467C"/>
    <w:rPr>
      <w:rFonts w:ascii="Times New Roman" w:eastAsia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nhideWhenUsed/>
    <w:rsid w:val="0038467C"/>
    <w:pPr>
      <w:bidi w:val="0"/>
      <w:spacing w:after="120" w:line="240" w:lineRule="auto"/>
    </w:pPr>
    <w:rPr>
      <w:rFonts w:ascii="Arial" w:eastAsia="Times New Roman" w:hAnsi="Arial"/>
      <w:sz w:val="20"/>
      <w:szCs w:val="20"/>
    </w:rPr>
  </w:style>
  <w:style w:type="character" w:customStyle="1" w:styleId="BodyTextChar">
    <w:name w:val="Body Text Char"/>
    <w:link w:val="BodyText"/>
    <w:rsid w:val="0038467C"/>
    <w:rPr>
      <w:rFonts w:ascii="Arial" w:eastAsia="Times New Roman" w:hAnsi="Arial" w:cs="Arial"/>
      <w:sz w:val="20"/>
      <w:szCs w:val="20"/>
    </w:rPr>
  </w:style>
  <w:style w:type="paragraph" w:styleId="PlainText">
    <w:name w:val="Plain Text"/>
    <w:basedOn w:val="Normal"/>
    <w:link w:val="PlainTextChar"/>
    <w:rsid w:val="0038467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38467C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77EE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6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582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383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7939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14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29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7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7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418596">
                      <w:marLeft w:val="0"/>
                      <w:marRight w:val="0"/>
                      <w:marTop w:val="0"/>
                      <w:marBottom w:val="5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8808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99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0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BD1BE8-A895-43CA-8F1D-6A03184F5C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25</Words>
  <Characters>149</Characters>
  <Application>Microsoft Office Word</Application>
  <DocSecurity>0</DocSecurity>
  <Lines>1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rahman Almajed</dc:creator>
  <cp:keywords/>
  <dc:description/>
  <cp:lastModifiedBy>Fahad A. Alhamed</cp:lastModifiedBy>
  <cp:revision>19</cp:revision>
  <cp:lastPrinted>2023-04-27T12:10:00Z</cp:lastPrinted>
  <dcterms:created xsi:type="dcterms:W3CDTF">2023-04-25T14:24:00Z</dcterms:created>
  <dcterms:modified xsi:type="dcterms:W3CDTF">2023-04-27T12:13:00Z</dcterms:modified>
</cp:coreProperties>
</file>